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8" w:name="Xa90639d743708c1ae1df861c4edfdfcdef79038"/>
    <w:p>
      <w:pPr>
        <w:pStyle w:val="Heading1"/>
      </w:pPr>
      <w:r>
        <w:t xml:space="preserve">Panduan Administrator Hurtrock Music Store</w:t>
      </w:r>
    </w:p>
    <w:bookmarkStart w:id="20" w:name="daftar-isi"/>
    <w:p>
      <w:pPr>
        <w:pStyle w:val="Heading2"/>
      </w:pPr>
      <w:r>
        <w:t xml:space="preserve">Daftar Isi</w:t>
      </w:r>
    </w:p>
    <w:p>
      <w:pPr>
        <w:pStyle w:val="Compact"/>
        <w:numPr>
          <w:ilvl w:val="0"/>
          <w:numId w:val="1001"/>
        </w:numPr>
      </w:pPr>
      <w:hyperlink w:anchor="pendahuluan">
        <w:r>
          <w:rPr>
            <w:rStyle w:val="Hyperlink"/>
          </w:rPr>
          <w:t xml:space="preserve">Pendahuluan</w:t>
        </w:r>
      </w:hyperlink>
    </w:p>
    <w:p>
      <w:pPr>
        <w:pStyle w:val="Compact"/>
        <w:numPr>
          <w:ilvl w:val="0"/>
          <w:numId w:val="1001"/>
        </w:numPr>
      </w:pPr>
      <w:hyperlink w:anchor="akses-admin-panel">
        <w:r>
          <w:rPr>
            <w:rStyle w:val="Hyperlink"/>
          </w:rPr>
          <w:t xml:space="preserve">Akses Admin Panel</w:t>
        </w:r>
      </w:hyperlink>
    </w:p>
    <w:p>
      <w:pPr>
        <w:pStyle w:val="Compact"/>
        <w:numPr>
          <w:ilvl w:val="0"/>
          <w:numId w:val="1001"/>
        </w:numPr>
      </w:pPr>
      <w:hyperlink w:anchor="dashboard-overview">
        <w:r>
          <w:rPr>
            <w:rStyle w:val="Hyperlink"/>
          </w:rPr>
          <w:t xml:space="preserve">Dashboard Overview</w:t>
        </w:r>
      </w:hyperlink>
    </w:p>
    <w:p>
      <w:pPr>
        <w:pStyle w:val="Compact"/>
        <w:numPr>
          <w:ilvl w:val="0"/>
          <w:numId w:val="1001"/>
        </w:numPr>
      </w:pPr>
      <w:hyperlink w:anchor="manajemen-produk">
        <w:r>
          <w:rPr>
            <w:rStyle w:val="Hyperlink"/>
          </w:rPr>
          <w:t xml:space="preserve">Manajemen Produk</w:t>
        </w:r>
      </w:hyperlink>
    </w:p>
    <w:p>
      <w:pPr>
        <w:pStyle w:val="Compact"/>
        <w:numPr>
          <w:ilvl w:val="0"/>
          <w:numId w:val="1001"/>
        </w:numPr>
      </w:pPr>
      <w:hyperlink w:anchor="manajemen-kategori">
        <w:r>
          <w:rPr>
            <w:rStyle w:val="Hyperlink"/>
          </w:rPr>
          <w:t xml:space="preserve">Manajemen Kategori</w:t>
        </w:r>
      </w:hyperlink>
    </w:p>
    <w:p>
      <w:pPr>
        <w:pStyle w:val="Compact"/>
        <w:numPr>
          <w:ilvl w:val="0"/>
          <w:numId w:val="1001"/>
        </w:numPr>
      </w:pPr>
      <w:hyperlink w:anchor="manajemen-user">
        <w:r>
          <w:rPr>
            <w:rStyle w:val="Hyperlink"/>
          </w:rPr>
          <w:t xml:space="preserve">Manajemen User</w:t>
        </w:r>
      </w:hyperlink>
    </w:p>
    <w:p>
      <w:pPr>
        <w:pStyle w:val="Compact"/>
        <w:numPr>
          <w:ilvl w:val="0"/>
          <w:numId w:val="1001"/>
        </w:numPr>
      </w:pPr>
      <w:hyperlink w:anchor="sistem-chat-dan-customer-service">
        <w:r>
          <w:rPr>
            <w:rStyle w:val="Hyperlink"/>
          </w:rPr>
          <w:t xml:space="preserve">Sistem Chat dan Customer Service</w:t>
        </w:r>
      </w:hyperlink>
    </w:p>
    <w:p>
      <w:pPr>
        <w:pStyle w:val="Compact"/>
        <w:numPr>
          <w:ilvl w:val="0"/>
          <w:numId w:val="1001"/>
        </w:numPr>
      </w:pPr>
      <w:hyperlink w:anchor="manajemen-pesanan">
        <w:r>
          <w:rPr>
            <w:rStyle w:val="Hyperlink"/>
          </w:rPr>
          <w:t xml:space="preserve">Manajemen Pesanan</w:t>
        </w:r>
      </w:hyperlink>
    </w:p>
    <w:p>
      <w:pPr>
        <w:pStyle w:val="Compact"/>
        <w:numPr>
          <w:ilvl w:val="0"/>
          <w:numId w:val="1001"/>
        </w:numPr>
      </w:pPr>
      <w:hyperlink w:anchor="konfigurasi-pembayaran">
        <w:r>
          <w:rPr>
            <w:rStyle w:val="Hyperlink"/>
          </w:rPr>
          <w:t xml:space="preserve">Konfigurasi Pembayaran</w:t>
        </w:r>
      </w:hyperlink>
    </w:p>
    <w:p>
      <w:pPr>
        <w:pStyle w:val="Compact"/>
        <w:numPr>
          <w:ilvl w:val="0"/>
          <w:numId w:val="1001"/>
        </w:numPr>
      </w:pPr>
      <w:hyperlink w:anchor="pengaturan-pengiriman">
        <w:r>
          <w:rPr>
            <w:rStyle w:val="Hyperlink"/>
          </w:rPr>
          <w:t xml:space="preserve">Pengaturan Pengiriman</w:t>
        </w:r>
      </w:hyperlink>
    </w:p>
    <w:p>
      <w:pPr>
        <w:pStyle w:val="Compact"/>
        <w:numPr>
          <w:ilvl w:val="0"/>
          <w:numId w:val="1001"/>
        </w:numPr>
      </w:pPr>
      <w:hyperlink w:anchor="manajemen-supplier">
        <w:r>
          <w:rPr>
            <w:rStyle w:val="Hyperlink"/>
          </w:rPr>
          <w:t xml:space="preserve">Manajemen Supplier</w:t>
        </w:r>
      </w:hyperlink>
    </w:p>
    <w:p>
      <w:pPr>
        <w:pStyle w:val="Compact"/>
        <w:numPr>
          <w:ilvl w:val="0"/>
          <w:numId w:val="1001"/>
        </w:numPr>
      </w:pPr>
      <w:hyperlink w:anchor="sistem-restock">
        <w:r>
          <w:rPr>
            <w:rStyle w:val="Hyperlink"/>
          </w:rPr>
          <w:t xml:space="preserve">Sistem Restock</w:t>
        </w:r>
      </w:hyperlink>
    </w:p>
    <w:p>
      <w:pPr>
        <w:pStyle w:val="Compact"/>
        <w:numPr>
          <w:ilvl w:val="0"/>
          <w:numId w:val="1001"/>
        </w:numPr>
      </w:pPr>
      <w:hyperlink w:anchor="laporan-dan-analytics">
        <w:r>
          <w:rPr>
            <w:rStyle w:val="Hyperlink"/>
          </w:rPr>
          <w:t xml:space="preserve">Laporan dan Analytics</w:t>
        </w:r>
      </w:hyperlink>
    </w:p>
    <w:p>
      <w:pPr>
        <w:pStyle w:val="Compact"/>
        <w:numPr>
          <w:ilvl w:val="0"/>
          <w:numId w:val="1001"/>
        </w:numPr>
      </w:pPr>
      <w:hyperlink w:anchor="pengaturan-toko">
        <w:r>
          <w:rPr>
            <w:rStyle w:val="Hyperlink"/>
          </w:rPr>
          <w:t xml:space="preserve">Pengaturan Toko</w:t>
        </w:r>
      </w:hyperlink>
    </w:p>
    <w:p>
      <w:pPr>
        <w:pStyle w:val="Compact"/>
        <w:numPr>
          <w:ilvl w:val="0"/>
          <w:numId w:val="1001"/>
        </w:numPr>
      </w:pPr>
      <w:hyperlink w:anchor="keamanan-dan-backup">
        <w:r>
          <w:rPr>
            <w:rStyle w:val="Hyperlink"/>
          </w:rPr>
          <w:t xml:space="preserve">Keamanan dan Backup</w:t>
        </w:r>
      </w:hyperlink>
    </w:p>
    <w:bookmarkEnd w:id="20"/>
    <w:bookmarkStart w:id="24" w:name="pendahuluan"/>
    <w:p>
      <w:pPr>
        <w:pStyle w:val="Heading2"/>
      </w:pPr>
      <w:r>
        <w:t xml:space="preserve">Pendahuluan</w:t>
      </w:r>
    </w:p>
    <w:p>
      <w:pPr>
        <w:pStyle w:val="FirstParagraph"/>
      </w:pPr>
      <w:r>
        <w:t xml:space="preserve">Selamat datang di panel administrasi Hurtrock Music Store. Panduan ini akan membantu administrator dalam mengelola seluruh aspek toko online, mulai dari manajemen produk hingga customer service.</w:t>
      </w:r>
    </w:p>
    <w:bookmarkStart w:id="21" w:name="hak-akses-admin"/>
    <w:p>
      <w:pPr>
        <w:pStyle w:val="Heading3"/>
      </w:pPr>
      <w:r>
        <w:t xml:space="preserve">Hak Akses Admi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</w:t>
      </w:r>
      <w:r>
        <w:t xml:space="preserve">: Akses penuh ke semua fitu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ff</w:t>
      </w:r>
      <w:r>
        <w:t xml:space="preserve">: Akses terbatas (produk, chat, pesana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yer</w:t>
      </w:r>
      <w:r>
        <w:t xml:space="preserve">: Akses customer biasa</w:t>
      </w:r>
    </w:p>
    <w:bookmarkEnd w:id="21"/>
    <w:bookmarkStart w:id="23" w:name="akun-admin-default"/>
    <w:p>
      <w:pPr>
        <w:pStyle w:val="Heading3"/>
      </w:pPr>
      <w:r>
        <w:t xml:space="preserve">Akun Admin Defaul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ail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admin@hurtrock.com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word</w:t>
      </w:r>
      <w:r>
        <w:t xml:space="preserve">: admin123</w:t>
      </w:r>
      <w:r>
        <w:t xml:space="preserve"> </w:t>
      </w:r>
      <w:r>
        <w:rPr>
          <w:i/>
          <w:iCs/>
        </w:rPr>
        <w:t xml:space="preserve">(ganti segera)</w:t>
      </w:r>
    </w:p>
    <w:bookmarkEnd w:id="23"/>
    <w:bookmarkEnd w:id="24"/>
    <w:bookmarkStart w:id="27" w:name="akses-admin-panel"/>
    <w:p>
      <w:pPr>
        <w:pStyle w:val="Heading2"/>
      </w:pPr>
      <w:r>
        <w:t xml:space="preserve">Akses Admin Panel</w:t>
      </w:r>
    </w:p>
    <w:bookmarkStart w:id="25" w:name="login-admin"/>
    <w:p>
      <w:pPr>
        <w:pStyle w:val="Heading3"/>
      </w:pPr>
      <w:r>
        <w:t xml:space="preserve">Login Admi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ka Website</w:t>
      </w:r>
      <w:r>
        <w:t xml:space="preserve">: Akses halaman utama Hurtrock Music Sto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in</w:t>
      </w:r>
      <w:r>
        <w:t xml:space="preserve">: Klik "Login" dan masukkan kredensial admi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shboard</w:t>
      </w:r>
      <w:r>
        <w:t xml:space="preserve">: Setelah login, klik nama pengguna &gt; "Dashboard Admin"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RL Langsung</w:t>
      </w:r>
      <w:r>
        <w:t xml:space="preserve">:</w:t>
      </w:r>
      <w:r>
        <w:t xml:space="preserve"> </w:t>
      </w:r>
      <w:r>
        <w:rPr>
          <w:rStyle w:val="VerbatimChar"/>
        </w:rPr>
        <w:t xml:space="preserve">/admin/dashboard</w:t>
      </w:r>
    </w:p>
    <w:bookmarkEnd w:id="25"/>
    <w:bookmarkStart w:id="26" w:name="navigation-sidebar"/>
    <w:p>
      <w:pPr>
        <w:pStyle w:val="Heading3"/>
      </w:pPr>
      <w:r>
        <w:t xml:space="preserve">Navigation Sidebar</w:t>
      </w:r>
    </w:p>
    <w:p>
      <w:pPr>
        <w:pStyle w:val="FirstParagraph"/>
      </w:pPr>
      <w:r>
        <w:t xml:space="preserve">Panel admin memiliki sidebar dengan menu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shboard</w:t>
      </w:r>
      <w:r>
        <w:t xml:space="preserve">: Overview dan statisti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duk</w:t>
      </w:r>
      <w:r>
        <w:t xml:space="preserve">: Manajemen katalog produ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ategori</w:t>
      </w:r>
      <w:r>
        <w:t xml:space="preserve">: Pengaturan kategori produ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rs</w:t>
      </w:r>
      <w:r>
        <w:t xml:space="preserve">: Manajemen penggun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at</w:t>
      </w:r>
      <w:r>
        <w:t xml:space="preserve">: Customer service dan komunikas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sanan</w:t>
      </w:r>
      <w:r>
        <w:t xml:space="preserve">: Manajemen order dan fulfill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yment</w:t>
      </w:r>
      <w:r>
        <w:t xml:space="preserve">: Konfigurasi payment gatewa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ngiriman</w:t>
      </w:r>
      <w:r>
        <w:t xml:space="preserve">: Setup jasa kiri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pplier</w:t>
      </w:r>
      <w:r>
        <w:t xml:space="preserve">: Manajemen pemaso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tock</w:t>
      </w:r>
      <w:r>
        <w:t xml:space="preserve">: Sistem pengadaan bara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ngaturan</w:t>
      </w:r>
      <w:r>
        <w:t xml:space="preserve">: Konfigurasi toko</w:t>
      </w:r>
    </w:p>
    <w:bookmarkEnd w:id="26"/>
    <w:bookmarkEnd w:id="27"/>
    <w:bookmarkStart w:id="31" w:name="dashboard-overview"/>
    <w:p>
      <w:pPr>
        <w:pStyle w:val="Heading2"/>
      </w:pPr>
      <w:r>
        <w:t xml:space="preserve">Dashboard Overview</w:t>
      </w:r>
    </w:p>
    <w:p>
      <w:pPr>
        <w:pStyle w:val="FirstParagraph"/>
      </w:pPr>
      <w:r>
        <w:t xml:space="preserve">Dashboard admin menampilkan ringkasan performa toko:</w:t>
      </w:r>
    </w:p>
    <w:bookmarkStart w:id="28" w:name="widget-utama"/>
    <w:p>
      <w:pPr>
        <w:pStyle w:val="Heading3"/>
      </w:pPr>
      <w:r>
        <w:t xml:space="preserve">Widget Utam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tal Pesanan</w:t>
      </w:r>
      <w:r>
        <w:t xml:space="preserve">: Jumlah order hari ini/bulan in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enue</w:t>
      </w:r>
      <w:r>
        <w:t xml:space="preserve">: Pendapatan periode tertentu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k Terjual</w:t>
      </w:r>
      <w:r>
        <w:t xml:space="preserve">: Top selling produc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at Aktif</w:t>
      </w:r>
      <w:r>
        <w:t xml:space="preserve">: Jumlah chat yang perlu diresp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 Baru</w:t>
      </w:r>
      <w:r>
        <w:t xml:space="preserve">: Registrasi pengguna baru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ok Rendah</w:t>
      </w:r>
      <w:r>
        <w:t xml:space="preserve">: Produk yang perlu restock</w:t>
      </w:r>
    </w:p>
    <w:bookmarkEnd w:id="28"/>
    <w:bookmarkStart w:id="29" w:name="grafik-analytics"/>
    <w:p>
      <w:pPr>
        <w:pStyle w:val="Heading3"/>
      </w:pPr>
      <w:r>
        <w:t xml:space="preserve">Grafik Analyt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ales Chart</w:t>
      </w:r>
      <w:r>
        <w:t xml:space="preserve">: Trend penjualan harian/bulana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tegory Performance</w:t>
      </w:r>
      <w:r>
        <w:t xml:space="preserve">: Performa per kategori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r Growth</w:t>
      </w:r>
      <w:r>
        <w:t xml:space="preserve">: Pertumbuhan jumlah us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yment Method</w:t>
      </w:r>
      <w:r>
        <w:t xml:space="preserve">: Distribusi metode pembayaran</w:t>
      </w:r>
    </w:p>
    <w:bookmarkEnd w:id="29"/>
    <w:bookmarkStart w:id="30" w:name="quick-actions"/>
    <w:p>
      <w:pPr>
        <w:pStyle w:val="Heading3"/>
      </w:pPr>
      <w:r>
        <w:t xml:space="preserve">Quick Ac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mbah Produk Baru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ihat Chat Pend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ess Ord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nerate Report</w:t>
      </w:r>
    </w:p>
    <w:bookmarkEnd w:id="30"/>
    <w:bookmarkEnd w:id="31"/>
    <w:bookmarkStart w:id="36" w:name="manajemen-produk"/>
    <w:p>
      <w:pPr>
        <w:pStyle w:val="Heading2"/>
      </w:pPr>
      <w:r>
        <w:t xml:space="preserve">Manajemen Produk</w:t>
      </w:r>
    </w:p>
    <w:bookmarkStart w:id="32" w:name="menambah-produk-baru"/>
    <w:p>
      <w:pPr>
        <w:pStyle w:val="Heading3"/>
      </w:pPr>
      <w:r>
        <w:t xml:space="preserve">Menambah Produk Baru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Navigasi</w:t>
      </w:r>
      <w:r>
        <w:t xml:space="preserve">: Dashboard &gt; Produk &gt; "Tambah Produk"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formasi Dasar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ma Produk</w:t>
      </w:r>
      <w:r>
        <w:t xml:space="preserve">: Nama yang jelas dan deskriptif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Kategori</w:t>
      </w:r>
      <w:r>
        <w:t xml:space="preserve">: Pilih dari dropdow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Brand</w:t>
      </w:r>
      <w:r>
        <w:t xml:space="preserve">: Merek produ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Model</w:t>
      </w:r>
      <w:r>
        <w:t xml:space="preserve">: Model/seri produ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KU</w:t>
      </w:r>
      <w:r>
        <w:t xml:space="preserve">: Kode unik produk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ricing &amp; Stock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Harga</w:t>
      </w:r>
      <w:r>
        <w:t xml:space="preserve">: Harga jual (Rupiah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Stok</w:t>
      </w:r>
      <w:r>
        <w:t xml:space="preserve">: Jumlah tersedia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Minimum Stock</w:t>
      </w:r>
      <w:r>
        <w:t xml:space="preserve">: Batas minimum untuk alert restock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skripsi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Deskripsi Singkat</w:t>
      </w:r>
      <w:r>
        <w:t xml:space="preserve">: 1-2 kalimat ringkasan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Deskripsi Detail</w:t>
      </w:r>
      <w:r>
        <w:t xml:space="preserve">: Spesifikasi lengkap, fitur, keunggula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edia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Upload Gambar</w:t>
      </w:r>
      <w:r>
        <w:t xml:space="preserve">: Maksimal 5MB, format JPG/PNG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URL Gambar</w:t>
      </w:r>
      <w:r>
        <w:t xml:space="preserve">: Alternatif menggunakan URL eksternal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imensi &amp; Shipping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Berat</w:t>
      </w:r>
      <w:r>
        <w:t xml:space="preserve">: Dalam gram (untuk kalkulasi ongkir)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Dimensi</w:t>
      </w:r>
      <w:r>
        <w:t xml:space="preserve">: Panjang x Lebar x Tinggi (cm)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upplier</w:t>
      </w:r>
      <w:r>
        <w:t xml:space="preserve">: Pilih supplier produk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tatus</w:t>
      </w:r>
      <w:r>
        <w:t xml:space="preserve">: Aktif/Non-aktif, Featured/Non-featured</w:t>
      </w:r>
    </w:p>
    <w:bookmarkEnd w:id="32"/>
    <w:bookmarkStart w:id="33" w:name="mengedit-produk"/>
    <w:p>
      <w:pPr>
        <w:pStyle w:val="Heading3"/>
      </w:pPr>
      <w:r>
        <w:t xml:space="preserve">Mengedit Produk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vigasi</w:t>
      </w:r>
      <w:r>
        <w:t xml:space="preserve">: Dashboard &gt; Produk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ri Produk</w:t>
      </w:r>
      <w:r>
        <w:t xml:space="preserve">: Gunakan search atau filte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dit</w:t>
      </w:r>
      <w:r>
        <w:t xml:space="preserve">: Klik tombol edi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pdate</w:t>
      </w:r>
      <w:r>
        <w:t xml:space="preserve">: Ubah data yang diperluka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impan</w:t>
      </w:r>
      <w:r>
        <w:t xml:space="preserve">: Klik "Update Produk"</w:t>
      </w:r>
    </w:p>
    <w:bookmarkEnd w:id="33"/>
    <w:bookmarkStart w:id="34" w:name="manajemen-stok"/>
    <w:p>
      <w:pPr>
        <w:pStyle w:val="Heading3"/>
      </w:pPr>
      <w:r>
        <w:t xml:space="preserve">Manajemen Stok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lk Update</w:t>
      </w:r>
      <w:r>
        <w:t xml:space="preserve">: Update stok multiple produk sekaligu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ock Alert</w:t>
      </w:r>
      <w:r>
        <w:t xml:space="preserve">: Notifikasi otomatis untuk stok rendah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tock History</w:t>
      </w:r>
      <w:r>
        <w:t xml:space="preserve">: Tracking perubahan stok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to Deduct</w:t>
      </w:r>
      <w:r>
        <w:t xml:space="preserve">: Stok otomatis berkurang saat ada penjualan</w:t>
      </w:r>
    </w:p>
    <w:bookmarkEnd w:id="34"/>
    <w:bookmarkStart w:id="35" w:name="featured-products"/>
    <w:p>
      <w:pPr>
        <w:pStyle w:val="Heading3"/>
      </w:pPr>
      <w:r>
        <w:t xml:space="preserve">Featured Products</w:t>
      </w:r>
    </w:p>
    <w:p>
      <w:pPr>
        <w:pStyle w:val="FirstParagraph"/>
      </w:pPr>
      <w:r>
        <w:t xml:space="preserve">Produk unggulan yang ditampilkan di homepage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t Featured</w:t>
      </w:r>
      <w:r>
        <w:t xml:space="preserve">: Centang "Featured" saat edit produk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ksimal 8 produk</w:t>
      </w:r>
      <w:r>
        <w:t xml:space="preserve">: Featured di homepag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otasi</w:t>
      </w:r>
      <w:r>
        <w:t xml:space="preserve">: Update berkala untuk variasi</w:t>
      </w:r>
    </w:p>
    <w:bookmarkEnd w:id="35"/>
    <w:bookmarkEnd w:id="36"/>
    <w:bookmarkStart w:id="40" w:name="manajemen-kategori"/>
    <w:p>
      <w:pPr>
        <w:pStyle w:val="Heading2"/>
      </w:pPr>
      <w:r>
        <w:t xml:space="preserve">Manajemen Kategori</w:t>
      </w:r>
    </w:p>
    <w:bookmarkStart w:id="37" w:name="membuat-kategori-baru"/>
    <w:p>
      <w:pPr>
        <w:pStyle w:val="Heading3"/>
      </w:pPr>
      <w:r>
        <w:t xml:space="preserve">Membuat Kategori Baru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Navigasi</w:t>
      </w:r>
      <w:r>
        <w:t xml:space="preserve">: Dashboard &gt; Kategori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Form Kategori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Nama</w:t>
      </w:r>
      <w:r>
        <w:t xml:space="preserve">: Nama kategori (contoh: "Gitar Akustik")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Deskripsi</w:t>
      </w:r>
      <w:r>
        <w:t xml:space="preserve">: Penjelasan kategori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Gambar</w:t>
      </w:r>
      <w:r>
        <w:t xml:space="preserve">: Upload gambar kategori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Status</w:t>
      </w:r>
      <w:r>
        <w:t xml:space="preserve">: Aktif/Non-aktif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Simpan</w:t>
      </w:r>
      <w:r>
        <w:t xml:space="preserve">: Klik "Tambah Kategori"</w:t>
      </w:r>
    </w:p>
    <w:bookmarkEnd w:id="37"/>
    <w:bookmarkStart w:id="38" w:name="kategori-default"/>
    <w:p>
      <w:pPr>
        <w:pStyle w:val="Heading3"/>
      </w:pPr>
      <w:r>
        <w:t xml:space="preserve">Kategori Defaul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itar</w:t>
      </w:r>
      <w:r>
        <w:t xml:space="preserve">: Akustik, elektrik, bas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rum</w:t>
      </w:r>
      <w:r>
        <w:t xml:space="preserve">: Acoustic, elektrik, perkusi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Keyboard</w:t>
      </w:r>
      <w:r>
        <w:t xml:space="preserve">: Piano digital, synthesize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ksesoris</w:t>
      </w:r>
      <w:r>
        <w:t xml:space="preserve">: Pick, cable, stand, case</w:t>
      </w:r>
    </w:p>
    <w:bookmarkEnd w:id="38"/>
    <w:bookmarkStart w:id="39" w:name="mengelola-kategori"/>
    <w:p>
      <w:pPr>
        <w:pStyle w:val="Heading3"/>
      </w:pPr>
      <w:r>
        <w:t xml:space="preserve">Mengelola Kategori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dit</w:t>
      </w:r>
      <w:r>
        <w:t xml:space="preserve">: Ubah nama, deskripsi, atau gamba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Nonaktifkan</w:t>
      </w:r>
      <w:r>
        <w:t xml:space="preserve">: Hide kategori tanpa menghapu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order</w:t>
      </w:r>
      <w:r>
        <w:t xml:space="preserve">: Atur urutan tampilan kategori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elete</w:t>
      </w:r>
      <w:r>
        <w:t xml:space="preserve">: Hapus kategori (pastikan tidak ada produk terkait)</w:t>
      </w:r>
    </w:p>
    <w:bookmarkEnd w:id="39"/>
    <w:bookmarkEnd w:id="40"/>
    <w:bookmarkStart w:id="45" w:name="manajemen-user"/>
    <w:p>
      <w:pPr>
        <w:pStyle w:val="Heading2"/>
      </w:pPr>
      <w:r>
        <w:t xml:space="preserve">Manajemen User</w:t>
      </w:r>
    </w:p>
    <w:bookmarkStart w:id="41" w:name="melihat-daftar-user"/>
    <w:p>
      <w:pPr>
        <w:pStyle w:val="Heading3"/>
      </w:pPr>
      <w:r>
        <w:t xml:space="preserve">Melihat Daftar User</w:t>
      </w:r>
    </w:p>
    <w:p>
      <w:pPr>
        <w:pStyle w:val="FirstParagraph"/>
      </w:pPr>
      <w:r>
        <w:t xml:space="preserve">Dashboard &gt; Users menampilkan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formasi Dasar</w:t>
      </w:r>
      <w:r>
        <w:t xml:space="preserve">: Nama, email, tanggal joi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ole</w:t>
      </w:r>
      <w:r>
        <w:t xml:space="preserve">: Admin, Staff, Buye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us</w:t>
      </w:r>
      <w:r>
        <w:t xml:space="preserve">: Aktif/Non-aktif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ast Login</w:t>
      </w:r>
      <w:r>
        <w:t xml:space="preserve">: Aktivitas terakhi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otal Orders</w:t>
      </w:r>
      <w:r>
        <w:t xml:space="preserve">: Jumlah pesanan use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otal Spent</w:t>
      </w:r>
      <w:r>
        <w:t xml:space="preserve">: Total pembelian user</w:t>
      </w:r>
    </w:p>
    <w:bookmarkEnd w:id="41"/>
    <w:bookmarkStart w:id="42" w:name="menambah-user-baru"/>
    <w:p>
      <w:pPr>
        <w:pStyle w:val="Heading3"/>
      </w:pPr>
      <w:r>
        <w:t xml:space="preserve">Menambah User Baru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avigasi</w:t>
      </w:r>
      <w:r>
        <w:t xml:space="preserve">: Dashboard &gt; Users &gt; "Tambah User"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orm User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Nama</w:t>
      </w:r>
      <w:r>
        <w:t xml:space="preserve">: Nama lengkap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Email</w:t>
      </w:r>
      <w:r>
        <w:t xml:space="preserve">: Email unik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Password</w:t>
      </w:r>
      <w:r>
        <w:t xml:space="preserve">: Password default (user wajib ganti)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Role</w:t>
      </w:r>
      <w:r>
        <w:t xml:space="preserve">: Pilih Admin/Staff/Buyer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Status</w:t>
      </w:r>
      <w:r>
        <w:t xml:space="preserve">: Aktif/Non-aktif</w:t>
      </w:r>
    </w:p>
    <w:bookmarkEnd w:id="42"/>
    <w:bookmarkStart w:id="43" w:name="mengelola-user"/>
    <w:p>
      <w:pPr>
        <w:pStyle w:val="Heading3"/>
      </w:pPr>
      <w:r>
        <w:t xml:space="preserve">Mengelola Use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dit Profile</w:t>
      </w:r>
      <w:r>
        <w:t xml:space="preserve">: Update data user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set Password</w:t>
      </w:r>
      <w:r>
        <w:t xml:space="preserve">: Generate password baru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hange Role</w:t>
      </w:r>
      <w:r>
        <w:t xml:space="preserve">: Upgrade/downgrade hak ak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activate</w:t>
      </w:r>
      <w:r>
        <w:t xml:space="preserve">: Nonaktifkan akun tanpa hapu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View History</w:t>
      </w:r>
      <w:r>
        <w:t xml:space="preserve">: Lihat riwayat pesanan dan aktivitas</w:t>
      </w:r>
    </w:p>
    <w:bookmarkEnd w:id="43"/>
    <w:bookmarkStart w:id="44" w:name="user-roles-detail"/>
    <w:p>
      <w:pPr>
        <w:pStyle w:val="Heading3"/>
      </w:pPr>
      <w:r>
        <w:t xml:space="preserve">User Roles Detail</w:t>
      </w:r>
    </w:p>
    <w:p>
      <w:pPr>
        <w:pStyle w:val="FirstParagraph"/>
      </w:pPr>
      <w:r>
        <w:rPr>
          <w:b/>
          <w:bCs/>
        </w:rPr>
        <w:t xml:space="preserve">Admin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t xml:space="preserve">Akses penuh semua fitur</w:t>
      </w:r>
    </w:p>
    <w:p>
      <w:pPr>
        <w:pStyle w:val="Compact"/>
        <w:numPr>
          <w:ilvl w:val="0"/>
          <w:numId w:val="1026"/>
        </w:numPr>
      </w:pPr>
      <w:r>
        <w:t xml:space="preserve">Manage user lain</w:t>
      </w:r>
    </w:p>
    <w:p>
      <w:pPr>
        <w:pStyle w:val="Compact"/>
        <w:numPr>
          <w:ilvl w:val="0"/>
          <w:numId w:val="1026"/>
        </w:numPr>
      </w:pPr>
      <w:r>
        <w:t xml:space="preserve">Konfigurasi sistem</w:t>
      </w:r>
    </w:p>
    <w:p>
      <w:pPr>
        <w:pStyle w:val="Compact"/>
        <w:numPr>
          <w:ilvl w:val="0"/>
          <w:numId w:val="1026"/>
        </w:numPr>
      </w:pPr>
      <w:r>
        <w:t xml:space="preserve">Generate laporan</w:t>
      </w:r>
    </w:p>
    <w:p>
      <w:pPr>
        <w:pStyle w:val="FirstParagraph"/>
      </w:pPr>
      <w:r>
        <w:rPr>
          <w:b/>
          <w:bCs/>
        </w:rPr>
        <w:t xml:space="preserve">Staff</w:t>
      </w:r>
      <w:r>
        <w:t xml:space="preserve">:</w:t>
      </w:r>
    </w:p>
    <w:p>
      <w:pPr>
        <w:pStyle w:val="Compact"/>
        <w:numPr>
          <w:ilvl w:val="0"/>
          <w:numId w:val="1027"/>
        </w:numPr>
      </w:pPr>
      <w:r>
        <w:t xml:space="preserve">Manage produk dan kategori</w:t>
      </w:r>
    </w:p>
    <w:p>
      <w:pPr>
        <w:pStyle w:val="Compact"/>
        <w:numPr>
          <w:ilvl w:val="0"/>
          <w:numId w:val="1027"/>
        </w:numPr>
      </w:pPr>
      <w:r>
        <w:t xml:space="preserve">Handle customer service</w:t>
      </w:r>
    </w:p>
    <w:p>
      <w:pPr>
        <w:pStyle w:val="Compact"/>
        <w:numPr>
          <w:ilvl w:val="0"/>
          <w:numId w:val="1027"/>
        </w:numPr>
      </w:pPr>
      <w:r>
        <w:t xml:space="preserve">Process orders</w:t>
      </w:r>
    </w:p>
    <w:p>
      <w:pPr>
        <w:pStyle w:val="Compact"/>
        <w:numPr>
          <w:ilvl w:val="0"/>
          <w:numId w:val="1027"/>
        </w:numPr>
      </w:pPr>
      <w:r>
        <w:t xml:space="preserve">Manage chat</w:t>
      </w:r>
    </w:p>
    <w:p>
      <w:pPr>
        <w:pStyle w:val="FirstParagraph"/>
      </w:pPr>
      <w:r>
        <w:rPr>
          <w:b/>
          <w:bCs/>
        </w:rPr>
        <w:t xml:space="preserve">Buyer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t xml:space="preserve">Browse dan beli produk</w:t>
      </w:r>
    </w:p>
    <w:p>
      <w:pPr>
        <w:pStyle w:val="Compact"/>
        <w:numPr>
          <w:ilvl w:val="0"/>
          <w:numId w:val="1028"/>
        </w:numPr>
      </w:pPr>
      <w:r>
        <w:t xml:space="preserve">Chat dengan admin</w:t>
      </w:r>
    </w:p>
    <w:p>
      <w:pPr>
        <w:pStyle w:val="Compact"/>
        <w:numPr>
          <w:ilvl w:val="0"/>
          <w:numId w:val="1028"/>
        </w:numPr>
      </w:pPr>
      <w:r>
        <w:t xml:space="preserve">Manage profile sendiri</w:t>
      </w:r>
    </w:p>
    <w:bookmarkEnd w:id="44"/>
    <w:bookmarkEnd w:id="45"/>
    <w:bookmarkStart w:id="51" w:name="sistem-chat-dan-customer-service"/>
    <w:p>
      <w:pPr>
        <w:pStyle w:val="Heading2"/>
      </w:pPr>
      <w:r>
        <w:t xml:space="preserve">Sistem Chat dan Customer Service</w:t>
      </w:r>
    </w:p>
    <w:bookmarkStart w:id="46" w:name="dashboard-chat"/>
    <w:p>
      <w:pPr>
        <w:pStyle w:val="Heading3"/>
      </w:pPr>
      <w:r>
        <w:t xml:space="preserve">Dashboard Chat</w:t>
      </w:r>
    </w:p>
    <w:p>
      <w:pPr>
        <w:pStyle w:val="FirstParagraph"/>
      </w:pPr>
      <w:r>
        <w:t xml:space="preserve">Dashboard &gt; Chat menampilkan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ctive Chats</w:t>
      </w:r>
      <w:r>
        <w:t xml:space="preserve">: Daftar chat yang aktif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ending Messages</w:t>
      </w:r>
      <w:r>
        <w:t xml:space="preserve">: Pesan yang belum diresp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nread Count</w:t>
      </w:r>
      <w:r>
        <w:t xml:space="preserve">: Jumlah pesan belum dibaca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sponse Time</w:t>
      </w:r>
      <w:r>
        <w:t xml:space="preserve">: Rata-rata waktu respon</w:t>
      </w:r>
    </w:p>
    <w:bookmarkEnd w:id="46"/>
    <w:bookmarkStart w:id="47" w:name="mengelola-chat"/>
    <w:p>
      <w:pPr>
        <w:pStyle w:val="Heading3"/>
      </w:pPr>
      <w:r>
        <w:t xml:space="preserve">Mengelola Cha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kses Chat</w:t>
      </w:r>
      <w:r>
        <w:t xml:space="preserve">: Dashboard &gt; Cha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ilih Room</w:t>
      </w:r>
      <w:r>
        <w:t xml:space="preserve">: Klik pada chat custome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terface Chat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Message History</w:t>
      </w:r>
      <w:r>
        <w:t xml:space="preserve">: Riwayat percakapan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Customer Info</w:t>
      </w:r>
      <w:r>
        <w:t xml:space="preserve">: Profile customer di sidebar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Quick Replies</w:t>
      </w:r>
      <w:r>
        <w:t xml:space="preserve">: Template respon cepat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Product Tagging</w:t>
      </w:r>
      <w:r>
        <w:t xml:space="preserve">: Tag produk untuk rekomendasi</w:t>
      </w:r>
    </w:p>
    <w:bookmarkEnd w:id="47"/>
    <w:bookmarkStart w:id="48" w:name="fitur-chat-admin"/>
    <w:p>
      <w:pPr>
        <w:pStyle w:val="Heading3"/>
      </w:pPr>
      <w:r>
        <w:t xml:space="preserve">Fitur Chat Admin</w:t>
      </w:r>
    </w:p>
    <w:p>
      <w:pPr>
        <w:pStyle w:val="FirstParagraph"/>
      </w:pPr>
      <w:r>
        <w:rPr>
          <w:b/>
          <w:bCs/>
        </w:rPr>
        <w:t xml:space="preserve">Product Tagging</w:t>
      </w:r>
      <w:r>
        <w:t xml:space="preserve">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Klik Tombol Tag</w:t>
      </w:r>
      <w:r>
        <w:t xml:space="preserve"> </w:t>
      </w:r>
      <w:r>
        <w:t xml:space="preserve">di input cha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earch Produk</w:t>
      </w:r>
      <w:r>
        <w:t xml:space="preserve">: Ketik nama produk yang ingin direkomendasika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ilih Produk</w:t>
      </w:r>
      <w:r>
        <w:t xml:space="preserve">: Klik produk dari hasil pencaria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end Message</w:t>
      </w:r>
      <w:r>
        <w:t xml:space="preserve">: Kirim pesan dengan link produk</w:t>
      </w:r>
    </w:p>
    <w:p>
      <w:pPr>
        <w:pStyle w:val="FirstParagraph"/>
      </w:pPr>
      <w:r>
        <w:rPr>
          <w:b/>
          <w:bCs/>
        </w:rPr>
        <w:t xml:space="preserve">Quick Replies</w:t>
      </w:r>
      <w:r>
        <w:t xml:space="preserve">:</w:t>
      </w:r>
    </w:p>
    <w:p>
      <w:pPr>
        <w:pStyle w:val="Compact"/>
        <w:numPr>
          <w:ilvl w:val="0"/>
          <w:numId w:val="1033"/>
        </w:numPr>
      </w:pPr>
      <w:r>
        <w:t xml:space="preserve">"Terima kasih telah menghubungi kami! Ada yang bisa kami bantu?"</w:t>
      </w:r>
    </w:p>
    <w:p>
      <w:pPr>
        <w:pStyle w:val="Compact"/>
        <w:numPr>
          <w:ilvl w:val="0"/>
          <w:numId w:val="1033"/>
        </w:numPr>
      </w:pPr>
      <w:r>
        <w:t xml:space="preserve">"Produk tersedia dengan stok terbatas. Apakah ingin langsung order?"</w:t>
      </w:r>
    </w:p>
    <w:p>
      <w:pPr>
        <w:pStyle w:val="Compact"/>
        <w:numPr>
          <w:ilvl w:val="0"/>
          <w:numId w:val="1033"/>
        </w:numPr>
      </w:pPr>
      <w:r>
        <w:t xml:space="preserve">"Untuk informasi lebih detail, silakan hubungi WhatsApp kami di 0821-1555-8035"</w:t>
      </w:r>
    </w:p>
    <w:p>
      <w:pPr>
        <w:pStyle w:val="FirstParagraph"/>
      </w:pPr>
      <w:r>
        <w:rPr>
          <w:b/>
          <w:bCs/>
        </w:rPr>
        <w:t xml:space="preserve">Clear Chat</w:t>
      </w:r>
      <w:r>
        <w:t xml:space="preserve">: Hapus riwayat chat (gunakan dengan hati-hati)</w:t>
      </w:r>
    </w:p>
    <w:bookmarkEnd w:id="48"/>
    <w:bookmarkStart w:id="49" w:name="best-practices-customer-service"/>
    <w:p>
      <w:pPr>
        <w:pStyle w:val="Heading3"/>
      </w:pPr>
      <w:r>
        <w:t xml:space="preserve">Best Practices Customer Servic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sponse Time</w:t>
      </w:r>
      <w:r>
        <w:t xml:space="preserve">: Maksimal 5 menit saat online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riendly Tone</w:t>
      </w:r>
      <w:r>
        <w:t xml:space="preserve">: Gunakan bahasa yang ramah dan profesional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oduct Knowledge</w:t>
      </w:r>
      <w:r>
        <w:t xml:space="preserve">: Pahami spec dan fitur produk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ollow Up</w:t>
      </w:r>
      <w:r>
        <w:t xml:space="preserve">: Tanya apakah customer sudah puas dengan jawaba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scalation</w:t>
      </w:r>
      <w:r>
        <w:t xml:space="preserve">: Forward ke admin jika ada complaint serius</w:t>
      </w:r>
    </w:p>
    <w:bookmarkEnd w:id="49"/>
    <w:bookmarkStart w:id="50" w:name="template-responses"/>
    <w:p>
      <w:pPr>
        <w:pStyle w:val="Heading3"/>
      </w:pPr>
      <w:r>
        <w:t xml:space="preserve">Template Responses</w:t>
      </w:r>
    </w:p>
    <w:p>
      <w:pPr>
        <w:pStyle w:val="FirstParagraph"/>
      </w:pPr>
      <w:r>
        <w:rPr>
          <w:b/>
          <w:bCs/>
        </w:rPr>
        <w:t xml:space="preserve">Greeting</w:t>
      </w:r>
      <w:r>
        <w:t xml:space="preserve">:</w:t>
      </w:r>
      <w:r>
        <w:t xml:space="preserve"> </w:t>
      </w:r>
      <w:r>
        <w:t xml:space="preserve">"Halo! Selamat datang di Hurtrock Music Store. Ada alat musik yang sedang dicari?"</w:t>
      </w:r>
    </w:p>
    <w:p>
      <w:pPr>
        <w:pStyle w:val="BodyText"/>
      </w:pPr>
      <w:r>
        <w:rPr>
          <w:b/>
          <w:bCs/>
        </w:rPr>
        <w:t xml:space="preserve">Product Inquiry</w:t>
      </w:r>
      <w:r>
        <w:t xml:space="preserve">:</w:t>
      </w:r>
      <w:r>
        <w:t xml:space="preserve"> </w:t>
      </w:r>
      <w:r>
        <w:t xml:space="preserve">"Terima kasih atas minatnya pada [nama produk]. Produk ini memiliki fitur [spesifikasi]. Apakah ada pertanyaan spesifik?"</w:t>
      </w:r>
    </w:p>
    <w:p>
      <w:pPr>
        <w:pStyle w:val="BodyText"/>
      </w:pPr>
      <w:r>
        <w:rPr>
          <w:b/>
          <w:bCs/>
        </w:rPr>
        <w:t xml:space="preserve">Stock Inquiry</w:t>
      </w:r>
      <w:r>
        <w:t xml:space="preserve">:</w:t>
      </w:r>
      <w:r>
        <w:t xml:space="preserve"> </w:t>
      </w:r>
      <w:r>
        <w:t xml:space="preserve">"Produk [nama] saat ini ready stock. Untuk pemesanan bisa langsung checkout di website atau chat kami untuk bantuan."</w:t>
      </w:r>
    </w:p>
    <w:p>
      <w:pPr>
        <w:pStyle w:val="BodyText"/>
      </w:pPr>
      <w:r>
        <w:rPr>
          <w:b/>
          <w:bCs/>
        </w:rPr>
        <w:t xml:space="preserve">Shipping</w:t>
      </w:r>
      <w:r>
        <w:t xml:space="preserve">:</w:t>
      </w:r>
      <w:r>
        <w:t xml:space="preserve"> </w:t>
      </w:r>
      <w:r>
        <w:t xml:space="preserve">"Kami menggunakan berbagai kurir (JNE, J&amp;T, SiCepat) dengan estimasi 1-3 hari kerja untuk area Jabodetabek."</w:t>
      </w:r>
    </w:p>
    <w:p>
      <w:pPr>
        <w:pStyle w:val="BodyText"/>
      </w:pPr>
      <w:r>
        <w:rPr>
          <w:b/>
          <w:bCs/>
        </w:rPr>
        <w:t xml:space="preserve">Payment</w:t>
      </w:r>
      <w:r>
        <w:t xml:space="preserve">:</w:t>
      </w:r>
      <w:r>
        <w:t xml:space="preserve"> </w:t>
      </w:r>
      <w:r>
        <w:t xml:space="preserve">"Kami menerima pembayaran via Stripe (kartu kredit) dan Midtrans (transfer bank, e-wallet). Aman dan terpercaya."</w:t>
      </w:r>
    </w:p>
    <w:bookmarkEnd w:id="50"/>
    <w:bookmarkEnd w:id="51"/>
    <w:bookmarkStart w:id="57" w:name="manajemen-pesanan"/>
    <w:p>
      <w:pPr>
        <w:pStyle w:val="Heading2"/>
      </w:pPr>
      <w:r>
        <w:t xml:space="preserve">Manajemen Pesanan</w:t>
      </w:r>
    </w:p>
    <w:bookmarkStart w:id="52" w:name="dashboard-pesanan"/>
    <w:p>
      <w:pPr>
        <w:pStyle w:val="Heading3"/>
      </w:pPr>
      <w:r>
        <w:t xml:space="preserve">Dashboard Pesanan</w:t>
      </w:r>
    </w:p>
    <w:p>
      <w:pPr>
        <w:pStyle w:val="FirstParagraph"/>
      </w:pPr>
      <w:r>
        <w:t xml:space="preserve">Dashboard &gt; Pesanan menampilkan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Order List</w:t>
      </w:r>
      <w:r>
        <w:t xml:space="preserve">: Daftar semua pesana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ilter Status</w:t>
      </w:r>
      <w:r>
        <w:t xml:space="preserve">: Pending, Paid, Shipped, Delivered, Cancelled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arch</w:t>
      </w:r>
      <w:r>
        <w:t xml:space="preserve">: Cari berdasarkan nomor order atau nama custom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xport</w:t>
      </w:r>
      <w:r>
        <w:t xml:space="preserve">: Download laporan pesanan</w:t>
      </w:r>
    </w:p>
    <w:bookmarkEnd w:id="52"/>
    <w:bookmarkStart w:id="53" w:name="status-order-workflow"/>
    <w:p>
      <w:pPr>
        <w:pStyle w:val="Heading3"/>
      </w:pPr>
      <w:r>
        <w:t xml:space="preserve">Status Order Workflow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ending</w:t>
      </w:r>
      <w:r>
        <w:t xml:space="preserve">: Pesanan baru, menunggu pembayara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aid</w:t>
      </w:r>
      <w:r>
        <w:t xml:space="preserve">: Pembayaran berhasil, siap dipros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ocessing</w:t>
      </w:r>
      <w:r>
        <w:t xml:space="preserve">: Sedang disiapkan untuk pengirima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hipped</w:t>
      </w:r>
      <w:r>
        <w:t xml:space="preserve">: Sudah dikirim, nomor resi tersedia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elivered</w:t>
      </w:r>
      <w:r>
        <w:t xml:space="preserve">: Sudah sampai di customer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ancelled</w:t>
      </w:r>
      <w:r>
        <w:t xml:space="preserve">: Dibatalkan (refund jika sudah bayar)</w:t>
      </w:r>
    </w:p>
    <w:bookmarkEnd w:id="53"/>
    <w:bookmarkStart w:id="54" w:name="memproses-pesanan"/>
    <w:p>
      <w:pPr>
        <w:pStyle w:val="Heading3"/>
      </w:pPr>
      <w:r>
        <w:t xml:space="preserve">Memproses Pesana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kses Detail</w:t>
      </w:r>
      <w:r>
        <w:t xml:space="preserve">: Klik nomor order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Verifikasi Pembayaran</w:t>
      </w:r>
      <w:r>
        <w:t xml:space="preserve">: Cek status payment gatewa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pdate Status</w:t>
      </w:r>
      <w:r>
        <w:t xml:space="preserve">: Ubah ke "Processing"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iapkan Barang</w:t>
      </w:r>
      <w:r>
        <w:t xml:space="preserve">: Koordinasi dengan gudang/supplier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hipping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Pilih kurir</w:t>
      </w:r>
    </w:p>
    <w:p>
      <w:pPr>
        <w:pStyle w:val="Compact"/>
        <w:numPr>
          <w:ilvl w:val="1"/>
          <w:numId w:val="1038"/>
        </w:numPr>
      </w:pPr>
      <w:r>
        <w:t xml:space="preserve">Input nomor resi</w:t>
      </w:r>
    </w:p>
    <w:p>
      <w:pPr>
        <w:pStyle w:val="Compact"/>
        <w:numPr>
          <w:ilvl w:val="1"/>
          <w:numId w:val="1038"/>
        </w:numPr>
      </w:pPr>
      <w:r>
        <w:t xml:space="preserve">Update status ke "Shipped"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ollow Up</w:t>
      </w:r>
      <w:r>
        <w:t xml:space="preserve">: Pantau status delivery</w:t>
      </w:r>
    </w:p>
    <w:bookmarkEnd w:id="54"/>
    <w:bookmarkStart w:id="55" w:name="pengaturan-pengiriman"/>
    <w:p>
      <w:pPr>
        <w:pStyle w:val="Heading3"/>
      </w:pPr>
      <w:r>
        <w:t xml:space="preserve">Pengaturan Pengiriman</w:t>
      </w:r>
    </w:p>
    <w:p>
      <w:pPr>
        <w:pStyle w:val="FirstParagraph"/>
      </w:pPr>
      <w:r>
        <w:rPr>
          <w:b/>
          <w:bCs/>
        </w:rPr>
        <w:t xml:space="preserve">Input Resi</w:t>
      </w:r>
      <w:r>
        <w:t xml:space="preserve">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dit Order</w:t>
      </w:r>
      <w:r>
        <w:t xml:space="preserve">: Klik order yang akan dikiri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urier Service</w:t>
      </w:r>
      <w:r>
        <w:t xml:space="preserve">: Pilih kurir (JNE, J&amp;T, dll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racking Number</w:t>
      </w:r>
      <w:r>
        <w:t xml:space="preserve">: Input nomor resi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Update Status</w:t>
      </w:r>
      <w:r>
        <w:t xml:space="preserve">: Otomatis jadi "Shipped"</w:t>
      </w:r>
    </w:p>
    <w:p>
      <w:pPr>
        <w:pStyle w:val="FirstParagraph"/>
      </w:pPr>
      <w:r>
        <w:rPr>
          <w:b/>
          <w:bCs/>
        </w:rPr>
        <w:t xml:space="preserve">Notifikasi Customer</w:t>
      </w:r>
      <w:r>
        <w:t xml:space="preserve">:</w:t>
      </w:r>
    </w:p>
    <w:p>
      <w:pPr>
        <w:pStyle w:val="Compact"/>
        <w:numPr>
          <w:ilvl w:val="0"/>
          <w:numId w:val="1040"/>
        </w:numPr>
      </w:pPr>
      <w:r>
        <w:t xml:space="preserve">Email otomatis dengan nomor resi</w:t>
      </w:r>
    </w:p>
    <w:p>
      <w:pPr>
        <w:pStyle w:val="Compact"/>
        <w:numPr>
          <w:ilvl w:val="0"/>
          <w:numId w:val="1040"/>
        </w:numPr>
      </w:pPr>
      <w:r>
        <w:t xml:space="preserve">Update di dashboard customer</w:t>
      </w:r>
    </w:p>
    <w:p>
      <w:pPr>
        <w:pStyle w:val="Compact"/>
        <w:numPr>
          <w:ilvl w:val="0"/>
          <w:numId w:val="1040"/>
        </w:numPr>
      </w:pPr>
      <w:r>
        <w:t xml:space="preserve">Chat notification (opsional)</w:t>
      </w:r>
    </w:p>
    <w:bookmarkEnd w:id="55"/>
    <w:bookmarkStart w:id="56" w:name="handling-returnsrefunds"/>
    <w:p>
      <w:pPr>
        <w:pStyle w:val="Heading3"/>
      </w:pPr>
      <w:r>
        <w:t xml:space="preserve">Handling Returns/Refun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ustomer Request</w:t>
      </w:r>
      <w:r>
        <w:t xml:space="preserve">: Via chat atau emai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valuasi</w:t>
      </w:r>
      <w:r>
        <w:t xml:space="preserve">: Cek alasan dan kondisi produk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pproval</w:t>
      </w:r>
      <w:r>
        <w:t xml:space="preserve">: Setujui atau tolak dengan alasa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rocess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t xml:space="preserve">Return: Customer kirim balik produk</w:t>
      </w:r>
    </w:p>
    <w:p>
      <w:pPr>
        <w:pStyle w:val="Compact"/>
        <w:numPr>
          <w:ilvl w:val="1"/>
          <w:numId w:val="1042"/>
        </w:numPr>
      </w:pPr>
      <w:r>
        <w:t xml:space="preserve">Refund: Process refund via payment gateway</w:t>
      </w:r>
    </w:p>
    <w:p>
      <w:pPr>
        <w:pStyle w:val="Compact"/>
        <w:numPr>
          <w:ilvl w:val="1"/>
          <w:numId w:val="1042"/>
        </w:numPr>
      </w:pPr>
      <w:r>
        <w:t xml:space="preserve">Exchange: Kirim produk pengganti</w:t>
      </w:r>
    </w:p>
    <w:bookmarkEnd w:id="56"/>
    <w:bookmarkEnd w:id="57"/>
    <w:bookmarkStart w:id="63" w:name="konfigurasi-pembayaran"/>
    <w:p>
      <w:pPr>
        <w:pStyle w:val="Heading2"/>
      </w:pPr>
      <w:r>
        <w:t xml:space="preserve">Konfigurasi Pembayaran</w:t>
      </w:r>
    </w:p>
    <w:bookmarkStart w:id="58" w:name="dashboard-payment-config"/>
    <w:p>
      <w:pPr>
        <w:pStyle w:val="Heading3"/>
      </w:pPr>
      <w:r>
        <w:t xml:space="preserve">Dashboard Payment Config</w:t>
      </w:r>
    </w:p>
    <w:p>
      <w:pPr>
        <w:pStyle w:val="FirstParagraph"/>
      </w:pPr>
      <w:r>
        <w:t xml:space="preserve">Dashboard &gt; Payment menampilkan konfigurasi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tripe Configuration</w:t>
      </w:r>
      <w:r>
        <w:t xml:space="preserve">: Setup kartu kredit internasional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idtrans Configuration</w:t>
      </w:r>
      <w:r>
        <w:t xml:space="preserve">: Setup payment lokal Indonesia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ctive Methods</w:t>
      </w:r>
      <w:r>
        <w:t xml:space="preserve">: Payment method yang aktif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ransaction Logs</w:t>
      </w:r>
      <w:r>
        <w:t xml:space="preserve">: Riwayat transaksi</w:t>
      </w:r>
    </w:p>
    <w:bookmarkEnd w:id="58"/>
    <w:bookmarkStart w:id="59" w:name="setup-stripe"/>
    <w:p>
      <w:pPr>
        <w:pStyle w:val="Heading3"/>
      </w:pPr>
      <w:r>
        <w:t xml:space="preserve">Setup Stripe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reate Account</w:t>
      </w:r>
      <w:r>
        <w:t xml:space="preserve">: Daftar di stripe.com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Get API Keys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Publishable Key</w:t>
      </w:r>
      <w:r>
        <w:t xml:space="preserve">: Untuk frontend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Secret Key</w:t>
      </w:r>
      <w:r>
        <w:t xml:space="preserve">: Untuk backend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Add Configuration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Provider: Stripe</w:t>
      </w:r>
    </w:p>
    <w:p>
      <w:pPr>
        <w:pStyle w:val="Compact"/>
        <w:numPr>
          <w:ilvl w:val="1"/>
          <w:numId w:val="1046"/>
        </w:numPr>
      </w:pPr>
      <w:r>
        <w:t xml:space="preserve">Environment: Sandbox/Production</w:t>
      </w:r>
    </w:p>
    <w:p>
      <w:pPr>
        <w:pStyle w:val="Compact"/>
        <w:numPr>
          <w:ilvl w:val="1"/>
          <w:numId w:val="1046"/>
        </w:numPr>
      </w:pPr>
      <w:r>
        <w:t xml:space="preserve">Input API keys</w:t>
      </w:r>
    </w:p>
    <w:p>
      <w:pPr>
        <w:pStyle w:val="Compact"/>
        <w:numPr>
          <w:ilvl w:val="1"/>
          <w:numId w:val="1046"/>
        </w:numPr>
      </w:pPr>
      <w:r>
        <w:t xml:space="preserve">Test transaction</w:t>
      </w:r>
    </w:p>
    <w:bookmarkEnd w:id="59"/>
    <w:bookmarkStart w:id="60" w:name="setup-midtrans"/>
    <w:p>
      <w:pPr>
        <w:pStyle w:val="Heading3"/>
      </w:pPr>
      <w:r>
        <w:t xml:space="preserve">Setup Midtran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reate Account</w:t>
      </w:r>
      <w:r>
        <w:t xml:space="preserve">: Daftar di midtrans.com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Get Keys</w:t>
      </w:r>
      <w:r>
        <w:t xml:space="preserve">: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Server Key</w:t>
      </w:r>
      <w:r>
        <w:t xml:space="preserve">: Untuk backend API</w:t>
      </w:r>
    </w:p>
    <w:p>
      <w:pPr>
        <w:pStyle w:val="Compact"/>
        <w:numPr>
          <w:ilvl w:val="1"/>
          <w:numId w:val="1048"/>
        </w:numPr>
      </w:pPr>
      <w:r>
        <w:rPr>
          <w:b/>
          <w:bCs/>
        </w:rPr>
        <w:t xml:space="preserve">Client Key</w:t>
      </w:r>
      <w:r>
        <w:t xml:space="preserve">: Untuk frontend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onfiguration</w:t>
      </w:r>
      <w:r>
        <w:t xml:space="preserve">:</w:t>
      </w:r>
    </w:p>
    <w:p>
      <w:pPr>
        <w:pStyle w:val="Compact"/>
        <w:numPr>
          <w:ilvl w:val="1"/>
          <w:numId w:val="1049"/>
        </w:numPr>
      </w:pPr>
      <w:r>
        <w:t xml:space="preserve">Provider: Midtrans</w:t>
      </w:r>
    </w:p>
    <w:p>
      <w:pPr>
        <w:pStyle w:val="Compact"/>
        <w:numPr>
          <w:ilvl w:val="1"/>
          <w:numId w:val="1049"/>
        </w:numPr>
      </w:pPr>
      <w:r>
        <w:t xml:space="preserve">Environment: Sandbox/Production</w:t>
      </w:r>
    </w:p>
    <w:p>
      <w:pPr>
        <w:pStyle w:val="Compact"/>
        <w:numPr>
          <w:ilvl w:val="1"/>
          <w:numId w:val="1049"/>
        </w:numPr>
      </w:pPr>
      <w:r>
        <w:t xml:space="preserve">Input keys</w:t>
      </w:r>
    </w:p>
    <w:p>
      <w:pPr>
        <w:pStyle w:val="Compact"/>
        <w:numPr>
          <w:ilvl w:val="1"/>
          <w:numId w:val="1049"/>
        </w:numPr>
      </w:pPr>
      <w:r>
        <w:t xml:space="preserve">Configure webhook URL</w:t>
      </w:r>
    </w:p>
    <w:bookmarkEnd w:id="60"/>
    <w:bookmarkStart w:id="61" w:name="testing-payment"/>
    <w:p>
      <w:pPr>
        <w:pStyle w:val="Heading3"/>
      </w:pPr>
      <w:r>
        <w:t xml:space="preserve">Testing Payment</w:t>
      </w:r>
    </w:p>
    <w:p>
      <w:pPr>
        <w:pStyle w:val="FirstParagraph"/>
      </w:pPr>
      <w:r>
        <w:rPr>
          <w:b/>
          <w:bCs/>
        </w:rPr>
        <w:t xml:space="preserve">Stripe Test Cards</w:t>
      </w:r>
      <w:r>
        <w:t xml:space="preserve">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uccess</w:t>
      </w:r>
      <w:r>
        <w:t xml:space="preserve">: 4242 4242 4242 4242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Decline</w:t>
      </w:r>
      <w:r>
        <w:t xml:space="preserve">: 4000 0000 0000 0002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VV</w:t>
      </w:r>
      <w:r>
        <w:t xml:space="preserve">: 123, Exp: 12/34</w:t>
      </w:r>
    </w:p>
    <w:p>
      <w:pPr>
        <w:pStyle w:val="FirstParagraph"/>
      </w:pPr>
      <w:r>
        <w:rPr>
          <w:b/>
          <w:bCs/>
        </w:rPr>
        <w:t xml:space="preserve">Midtrans Test</w:t>
      </w:r>
      <w:r>
        <w:t xml:space="preserve">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Virtual Account</w:t>
      </w:r>
      <w:r>
        <w:t xml:space="preserve">: 8000000000000006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redit Card</w:t>
      </w:r>
      <w:r>
        <w:t xml:space="preserve">: 4811 1111 1111 1114</w:t>
      </w:r>
    </w:p>
    <w:bookmarkEnd w:id="61"/>
    <w:bookmarkStart w:id="62" w:name="payment-monitoring"/>
    <w:p>
      <w:pPr>
        <w:pStyle w:val="Heading3"/>
      </w:pPr>
      <w:r>
        <w:t xml:space="preserve">Payment Monitor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ransaction Status</w:t>
      </w:r>
      <w:r>
        <w:t xml:space="preserve">: Real-time status update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Failed Payments</w:t>
      </w:r>
      <w:r>
        <w:t xml:space="preserve">: Alert untuk payment gagal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Refund Processing</w:t>
      </w:r>
      <w:r>
        <w:t xml:space="preserve">: Handle refund request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ettlement</w:t>
      </w:r>
      <w:r>
        <w:t xml:space="preserve">: Monitoring settlement harian</w:t>
      </w:r>
    </w:p>
    <w:bookmarkEnd w:id="62"/>
    <w:bookmarkEnd w:id="63"/>
    <w:bookmarkStart w:id="68" w:name="pengaturan-pengiriman-1"/>
    <w:p>
      <w:pPr>
        <w:pStyle w:val="Heading2"/>
      </w:pPr>
      <w:r>
        <w:t xml:space="preserve">Pengaturan Pengiriman</w:t>
      </w:r>
    </w:p>
    <w:bookmarkStart w:id="64" w:name="manajemen-shipping-services"/>
    <w:p>
      <w:pPr>
        <w:pStyle w:val="Heading3"/>
      </w:pPr>
      <w:r>
        <w:t xml:space="preserve">Manajemen Shipping Services</w:t>
      </w:r>
    </w:p>
    <w:p>
      <w:pPr>
        <w:pStyle w:val="FirstParagraph"/>
      </w:pPr>
      <w:r>
        <w:t xml:space="preserve">Dashboard &gt; Shipping untuk mengatur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urier Services</w:t>
      </w:r>
      <w:r>
        <w:t xml:space="preserve">: JNE, J&amp;T, SiCepat, POS, Kurir Toko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ricing</w:t>
      </w:r>
      <w:r>
        <w:t xml:space="preserve">: Ongkir berdasarkan berat dan volume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Coverage Area</w:t>
      </w:r>
      <w:r>
        <w:t xml:space="preserve">: Area yang dilayani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Delivery Time</w:t>
      </w:r>
      <w:r>
        <w:t xml:space="preserve">: Estimasi waktu pengiriman</w:t>
      </w:r>
    </w:p>
    <w:bookmarkEnd w:id="64"/>
    <w:bookmarkStart w:id="65" w:name="menambah-courier-service"/>
    <w:p>
      <w:pPr>
        <w:pStyle w:val="Heading3"/>
      </w:pPr>
      <w:r>
        <w:t xml:space="preserve">Menambah Courier Service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Add New Service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Name</w:t>
      </w:r>
      <w:r>
        <w:t xml:space="preserve">: Nama kurir (contoh: "JNE REG")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Code</w:t>
      </w:r>
      <w:r>
        <w:t xml:space="preserve">: Kode unik (contoh: "jne_reg")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Base Price</w:t>
      </w:r>
      <w:r>
        <w:t xml:space="preserve">: Harga dasar ongkir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Per KG Price</w:t>
      </w:r>
      <w:r>
        <w:t xml:space="preserve">: Harga per kilogram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Per Volume Price</w:t>
      </w:r>
      <w:r>
        <w:t xml:space="preserve">: Harga per volume (cm3)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Min Days</w:t>
      </w:r>
      <w:r>
        <w:t xml:space="preserve">: Estimasi minimum hari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Max Days</w:t>
      </w:r>
      <w:r>
        <w:t xml:space="preserve">: Estimasi maksimum hari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Coverage Area</w:t>
      </w:r>
      <w:r>
        <w:t xml:space="preserve">: Atur area yang dilayani</w:t>
      </w:r>
    </w:p>
    <w:p>
      <w:pPr>
        <w:numPr>
          <w:ilvl w:val="0"/>
          <w:numId w:val="1054"/>
        </w:numPr>
      </w:pPr>
      <w:r>
        <w:rPr>
          <w:b/>
          <w:bCs/>
        </w:rPr>
        <w:t xml:space="preserve">Active Status</w:t>
      </w:r>
      <w:r>
        <w:t xml:space="preserve">: Aktifkan service</w:t>
      </w:r>
    </w:p>
    <w:bookmarkEnd w:id="65"/>
    <w:bookmarkStart w:id="66" w:name="kalkulasi-ongkir"/>
    <w:p>
      <w:pPr>
        <w:pStyle w:val="Heading3"/>
      </w:pPr>
      <w:r>
        <w:t xml:space="preserve">Kalkulasi Ongkir</w:t>
      </w:r>
    </w:p>
    <w:p>
      <w:pPr>
        <w:pStyle w:val="FirstParagraph"/>
      </w:pPr>
      <w:r>
        <w:t xml:space="preserve">System menghitung ongkir berdasarkan: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Base Price</w:t>
      </w:r>
      <w:r>
        <w:t xml:space="preserve">: Harga dasar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Weight</w:t>
      </w:r>
      <w:r>
        <w:t xml:space="preserve">: Berat total produk (gram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Volume</w:t>
      </w:r>
      <w:r>
        <w:t xml:space="preserve">: Volume total produk (cm3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istance</w:t>
      </w:r>
      <w:r>
        <w:t xml:space="preserve">: Jarak ke lokasi customer (opsional)</w:t>
      </w:r>
    </w:p>
    <w:p>
      <w:pPr>
        <w:pStyle w:val="FirstParagraph"/>
      </w:pPr>
      <w:r>
        <w:rPr>
          <w:b/>
          <w:bCs/>
        </w:rPr>
        <w:t xml:space="preserve">Formul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otal Ongkir = Base Price + (Weight * Per KG Price) + (Volume * Per Volume Price)</w:t>
      </w:r>
    </w:p>
    <w:bookmarkEnd w:id="66"/>
    <w:bookmarkStart w:id="67" w:name="same-day-delivery"/>
    <w:p>
      <w:pPr>
        <w:pStyle w:val="Heading3"/>
      </w:pPr>
      <w:r>
        <w:t xml:space="preserve">Same Day Delivery</w:t>
      </w:r>
    </w:p>
    <w:p>
      <w:pPr>
        <w:pStyle w:val="FirstParagraph"/>
      </w:pPr>
      <w:r>
        <w:t xml:space="preserve">Untuk area Jakarta dan sekitarnya: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Kurir Toko</w:t>
      </w:r>
      <w:r>
        <w:t xml:space="preserve">: Delivery khusu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utoff Time</w:t>
      </w:r>
      <w:r>
        <w:t xml:space="preserve">: Order sebelum jam 14:00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xtra Charge</w:t>
      </w:r>
      <w:r>
        <w:t xml:space="preserve">: Biaya tambaha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Tracking</w:t>
      </w:r>
      <w:r>
        <w:t xml:space="preserve">: Real-time tracking via WhatsApp</w:t>
      </w:r>
    </w:p>
    <w:bookmarkEnd w:id="67"/>
    <w:bookmarkEnd w:id="68"/>
    <w:bookmarkStart w:id="73" w:name="manajemen-supplier"/>
    <w:p>
      <w:pPr>
        <w:pStyle w:val="Heading2"/>
      </w:pPr>
      <w:r>
        <w:t xml:space="preserve">Manajemen Supplier</w:t>
      </w:r>
    </w:p>
    <w:bookmarkStart w:id="69" w:name="dashboard-supplier"/>
    <w:p>
      <w:pPr>
        <w:pStyle w:val="Heading3"/>
      </w:pPr>
      <w:r>
        <w:t xml:space="preserve">Dashboard Supplier</w:t>
      </w:r>
    </w:p>
    <w:p>
      <w:pPr>
        <w:pStyle w:val="FirstParagraph"/>
      </w:pPr>
      <w:r>
        <w:t xml:space="preserve">Dashboard &gt; Supplier untuk mengelola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Supplier List</w:t>
      </w:r>
      <w:r>
        <w:t xml:space="preserve">: Daftar semua supplier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Contact Information</w:t>
      </w:r>
      <w:r>
        <w:t xml:space="preserve">: Kontak dan alamat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oduct Assignment</w:t>
      </w:r>
      <w:r>
        <w:t xml:space="preserve">: Produk yang disupply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erformance</w:t>
      </w:r>
      <w:r>
        <w:t xml:space="preserve">: Rating dan evaluasi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ayment Terms</w:t>
      </w:r>
      <w:r>
        <w:t xml:space="preserve">: Syarat pembayaran</w:t>
      </w:r>
    </w:p>
    <w:bookmarkEnd w:id="69"/>
    <w:bookmarkStart w:id="70" w:name="menambah-supplier-baru"/>
    <w:p>
      <w:pPr>
        <w:pStyle w:val="Heading3"/>
      </w:pPr>
      <w:r>
        <w:t xml:space="preserve">Menambah Supplier Baru</w:t>
      </w:r>
    </w:p>
    <w:p>
      <w:pPr>
        <w:numPr>
          <w:ilvl w:val="0"/>
          <w:numId w:val="1059"/>
        </w:numPr>
      </w:pPr>
      <w:r>
        <w:rPr>
          <w:b/>
          <w:bCs/>
        </w:rPr>
        <w:t xml:space="preserve">Company Information</w:t>
      </w:r>
      <w:r>
        <w:t xml:space="preserve">:</w:t>
      </w:r>
    </w:p>
    <w:p>
      <w:pPr>
        <w:pStyle w:val="Compact"/>
        <w:numPr>
          <w:ilvl w:val="1"/>
          <w:numId w:val="1060"/>
        </w:numPr>
      </w:pPr>
      <w:r>
        <w:rPr>
          <w:b/>
          <w:bCs/>
        </w:rPr>
        <w:t xml:space="preserve">Company Name</w:t>
      </w:r>
      <w:r>
        <w:t xml:space="preserve">: Nama perusahaan</w:t>
      </w:r>
    </w:p>
    <w:p>
      <w:pPr>
        <w:pStyle w:val="Compact"/>
        <w:numPr>
          <w:ilvl w:val="1"/>
          <w:numId w:val="1060"/>
        </w:numPr>
      </w:pPr>
      <w:r>
        <w:rPr>
          <w:b/>
          <w:bCs/>
        </w:rPr>
        <w:t xml:space="preserve">Contact Person</w:t>
      </w:r>
      <w:r>
        <w:t xml:space="preserve">: PIC supplier</w:t>
      </w:r>
    </w:p>
    <w:p>
      <w:pPr>
        <w:pStyle w:val="Compact"/>
        <w:numPr>
          <w:ilvl w:val="1"/>
          <w:numId w:val="1060"/>
        </w:numPr>
      </w:pPr>
      <w:r>
        <w:rPr>
          <w:b/>
          <w:bCs/>
        </w:rPr>
        <w:t xml:space="preserve">Email &amp; Phone</w:t>
      </w:r>
      <w:r>
        <w:t xml:space="preserve">: Kontak komunikasi</w:t>
      </w:r>
    </w:p>
    <w:p>
      <w:pPr>
        <w:pStyle w:val="Compact"/>
        <w:numPr>
          <w:ilvl w:val="1"/>
          <w:numId w:val="1060"/>
        </w:numPr>
      </w:pPr>
      <w:r>
        <w:rPr>
          <w:b/>
          <w:bCs/>
        </w:rPr>
        <w:t xml:space="preserve">Address</w:t>
      </w:r>
      <w:r>
        <w:t xml:space="preserve">: Alamat lengkap</w:t>
      </w:r>
    </w:p>
    <w:p>
      <w:pPr>
        <w:numPr>
          <w:ilvl w:val="0"/>
          <w:numId w:val="1059"/>
        </w:numPr>
      </w:pPr>
      <w:r>
        <w:rPr>
          <w:b/>
          <w:bCs/>
        </w:rPr>
        <w:t xml:space="preserve">Business Details</w:t>
      </w:r>
      <w:r>
        <w:t xml:space="preserve">: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Payment Terms</w:t>
      </w:r>
      <w:r>
        <w:t xml:space="preserve">: NET 30, COD, dll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Minimum Order</w:t>
      </w:r>
      <w:r>
        <w:t xml:space="preserve">: MOQ (Minimum Order Quantity)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Lead Time</w:t>
      </w:r>
      <w:r>
        <w:t xml:space="preserve">: Waktu delivery supplier</w:t>
      </w:r>
    </w:p>
    <w:p>
      <w:pPr>
        <w:pStyle w:val="Compact"/>
        <w:numPr>
          <w:ilvl w:val="1"/>
          <w:numId w:val="1061"/>
        </w:numPr>
      </w:pPr>
      <w:r>
        <w:rPr>
          <w:b/>
          <w:bCs/>
        </w:rPr>
        <w:t xml:space="preserve">Notes</w:t>
      </w:r>
      <w:r>
        <w:t xml:space="preserve">: Catatan khusus</w:t>
      </w:r>
    </w:p>
    <w:bookmarkEnd w:id="70"/>
    <w:bookmarkStart w:id="71" w:name="assign-products-ke-supplier"/>
    <w:p>
      <w:pPr>
        <w:pStyle w:val="Heading3"/>
      </w:pPr>
      <w:r>
        <w:t xml:space="preserve">Assign Products ke Supplier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Edit Product</w:t>
      </w:r>
      <w:r>
        <w:t xml:space="preserve">: Pilih produk yang akan diassig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Supplier Field</w:t>
      </w:r>
      <w:r>
        <w:t xml:space="preserve">: Pilih supplier dari dropdown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Supplier SKU</w:t>
      </w:r>
      <w:r>
        <w:t xml:space="preserve">: Kode produk di supplier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Cost Price</w:t>
      </w:r>
      <w:r>
        <w:t xml:space="preserve">: Harga beli dari supplier</w:t>
      </w:r>
    </w:p>
    <w:bookmarkEnd w:id="71"/>
    <w:bookmarkStart w:id="72" w:name="supplier-performance"/>
    <w:p>
      <w:pPr>
        <w:pStyle w:val="Heading3"/>
      </w:pPr>
      <w:r>
        <w:t xml:space="preserve">Supplier Performance</w:t>
      </w:r>
    </w:p>
    <w:p>
      <w:pPr>
        <w:pStyle w:val="FirstParagraph"/>
      </w:pPr>
      <w:r>
        <w:t xml:space="preserve">Track performa supplier: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Delivery Performance</w:t>
      </w:r>
      <w:r>
        <w:t xml:space="preserve">: Ketepatan waktu kirim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Quality Score</w:t>
      </w:r>
      <w:r>
        <w:t xml:space="preserve">: Rating kualitas produk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Response Time</w:t>
      </w:r>
      <w:r>
        <w:t xml:space="preserve">: Kecepatan respon komunikasi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Payment Compliance</w:t>
      </w:r>
      <w:r>
        <w:t xml:space="preserve">: Kepatuhan syarat bayar</w:t>
      </w:r>
    </w:p>
    <w:bookmarkEnd w:id="72"/>
    <w:bookmarkEnd w:id="73"/>
    <w:bookmarkStart w:id="78" w:name="sistem-restock"/>
    <w:p>
      <w:pPr>
        <w:pStyle w:val="Heading2"/>
      </w:pPr>
      <w:r>
        <w:t xml:space="preserve">Sistem Restock</w:t>
      </w:r>
    </w:p>
    <w:bookmarkStart w:id="74" w:name="restock-management"/>
    <w:p>
      <w:pPr>
        <w:pStyle w:val="Heading3"/>
      </w:pPr>
      <w:r>
        <w:t xml:space="preserve">Restock Management</w:t>
      </w:r>
    </w:p>
    <w:p>
      <w:pPr>
        <w:pStyle w:val="FirstParagraph"/>
      </w:pPr>
      <w:r>
        <w:t xml:space="preserve">Dashboard &gt; Restock untuk: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Low Stock Alert</w:t>
      </w:r>
      <w:r>
        <w:t xml:space="preserve">: Produk yang perlu restock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Create Restock Order</w:t>
      </w:r>
      <w:r>
        <w:t xml:space="preserve">: Buat order ke supplier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Track Incoming</w:t>
      </w:r>
      <w:r>
        <w:t xml:space="preserve">: Monitor barang masuk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Update Inventory</w:t>
      </w:r>
      <w:r>
        <w:t xml:space="preserve">: Update stok setelah terima barang</w:t>
      </w:r>
    </w:p>
    <w:bookmarkEnd w:id="74"/>
    <w:bookmarkStart w:id="75" w:name="proses-restock"/>
    <w:p>
      <w:pPr>
        <w:pStyle w:val="Heading3"/>
      </w:pPr>
      <w:r>
        <w:t xml:space="preserve">Proses Restock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Identify Low Stock</w:t>
      </w:r>
      <w:r>
        <w:t xml:space="preserve">:</w:t>
      </w:r>
    </w:p>
    <w:p>
      <w:pPr>
        <w:pStyle w:val="Compact"/>
        <w:numPr>
          <w:ilvl w:val="1"/>
          <w:numId w:val="1066"/>
        </w:numPr>
      </w:pPr>
      <w:r>
        <w:t xml:space="preserve">System alert untuk produk &lt; minimum stock</w:t>
      </w:r>
    </w:p>
    <w:p>
      <w:pPr>
        <w:pStyle w:val="Compact"/>
        <w:numPr>
          <w:ilvl w:val="1"/>
          <w:numId w:val="1066"/>
        </w:numPr>
      </w:pPr>
      <w:r>
        <w:t xml:space="preserve">Manual check inventory level</w:t>
      </w:r>
    </w:p>
    <w:p>
      <w:pPr>
        <w:pStyle w:val="Compact"/>
        <w:numPr>
          <w:ilvl w:val="1"/>
          <w:numId w:val="1066"/>
        </w:numPr>
      </w:pPr>
      <w:r>
        <w:t xml:space="preserve">Sales forecast analysis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Create Restock Order</w:t>
      </w:r>
      <w:r>
        <w:t xml:space="preserve">: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Supplier</w:t>
      </w:r>
      <w:r>
        <w:t xml:space="preserve">: Pilih supplier produk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Products</w:t>
      </w:r>
      <w:r>
        <w:t xml:space="preserve">: Pilih produk yang direstock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Quantity</w:t>
      </w:r>
      <w:r>
        <w:t xml:space="preserve">: Tentukan jumlah order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Expected Date</w:t>
      </w:r>
      <w:r>
        <w:t xml:space="preserve">: Estimasi terima barang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Send PO</w:t>
      </w:r>
      <w:r>
        <w:t xml:space="preserve">: Kirim Purchase Order ke supplier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Track Delivery</w:t>
      </w:r>
      <w:r>
        <w:t xml:space="preserve">: Monitor status pengiriman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Receive Goods</w:t>
      </w:r>
      <w:r>
        <w:t xml:space="preserve">: Terima dan cek kualitas barang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Update Stock</w:t>
      </w:r>
      <w:r>
        <w:t xml:space="preserve">: Update stok di system</w:t>
      </w:r>
    </w:p>
    <w:bookmarkEnd w:id="75"/>
    <w:bookmarkStart w:id="76" w:name="inventory-alerts"/>
    <w:p>
      <w:pPr>
        <w:pStyle w:val="Heading3"/>
      </w:pPr>
      <w:r>
        <w:t xml:space="preserve">Inventory Alerts</w:t>
      </w:r>
    </w:p>
    <w:p>
      <w:pPr>
        <w:pStyle w:val="FirstParagraph"/>
      </w:pPr>
      <w:r>
        <w:t xml:space="preserve">Setup alert untuk: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Low Stock</w:t>
      </w:r>
      <w:r>
        <w:t xml:space="preserve">: Stok &lt; minimum level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Out of Stock</w:t>
      </w:r>
      <w:r>
        <w:t xml:space="preserve">: Stok = 0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Overstock</w:t>
      </w:r>
      <w:r>
        <w:t xml:space="preserve">: Stok &gt; maximum level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Expiry Alert</w:t>
      </w:r>
      <w:r>
        <w:t xml:space="preserve">: Produk mendekati expired (jika ada)</w:t>
      </w:r>
    </w:p>
    <w:bookmarkEnd w:id="76"/>
    <w:bookmarkStart w:id="77" w:name="restock-reports"/>
    <w:p>
      <w:pPr>
        <w:pStyle w:val="Heading3"/>
      </w:pPr>
      <w:r>
        <w:t xml:space="preserve">Restock Reports</w:t>
      </w:r>
    </w:p>
    <w:p>
      <w:pPr>
        <w:pStyle w:val="FirstParagraph"/>
      </w:pPr>
      <w:r>
        <w:t xml:space="preserve">Generate laporan: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Restock History</w:t>
      </w:r>
      <w:r>
        <w:t xml:space="preserve">: Riwayat pengadaan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Supplier Performance</w:t>
      </w:r>
      <w:r>
        <w:t xml:space="preserve">: Evaluasi supplier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Inventory Turnover</w:t>
      </w:r>
      <w:r>
        <w:t xml:space="preserve">: Putaran stok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Cost Analysis</w:t>
      </w:r>
      <w:r>
        <w:t xml:space="preserve">: Analisis biaya pengadaan</w:t>
      </w:r>
    </w:p>
    <w:bookmarkEnd w:id="77"/>
    <w:bookmarkEnd w:id="78"/>
    <w:bookmarkStart w:id="83" w:name="laporan-dan-analytics"/>
    <w:p>
      <w:pPr>
        <w:pStyle w:val="Heading2"/>
      </w:pPr>
      <w:r>
        <w:t xml:space="preserve">Laporan dan Analytics</w:t>
      </w:r>
    </w:p>
    <w:bookmarkStart w:id="79" w:name="dashboard-analytics"/>
    <w:p>
      <w:pPr>
        <w:pStyle w:val="Heading3"/>
      </w:pPr>
      <w:r>
        <w:t xml:space="preserve">Dashboard Analytics</w:t>
      </w:r>
    </w:p>
    <w:p>
      <w:pPr>
        <w:pStyle w:val="FirstParagraph"/>
      </w:pPr>
      <w:r>
        <w:t xml:space="preserve">Analytics menampilkan: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Sales Report</w:t>
      </w:r>
      <w:r>
        <w:t xml:space="preserve">: Laporan penjualan harian/bulanan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Product Performance</w:t>
      </w:r>
      <w:r>
        <w:t xml:space="preserve">: Produk terlari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Customer Analytics</w:t>
      </w:r>
      <w:r>
        <w:t xml:space="preserve">: Behavior dan demografi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Financial Report</w:t>
      </w:r>
      <w:r>
        <w:t xml:space="preserve">: Revenue, profit, expense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Inventory Report</w:t>
      </w:r>
      <w:r>
        <w:t xml:space="preserve">: Stok dan movement</w:t>
      </w:r>
    </w:p>
    <w:bookmarkEnd w:id="79"/>
    <w:bookmarkStart w:id="80" w:name="sales-analytics"/>
    <w:p>
      <w:pPr>
        <w:pStyle w:val="Heading3"/>
      </w:pPr>
      <w:r>
        <w:t xml:space="preserve">Sales Analytics</w:t>
      </w:r>
    </w:p>
    <w:p>
      <w:pPr>
        <w:pStyle w:val="FirstParagraph"/>
      </w:pPr>
      <w:r>
        <w:rPr>
          <w:b/>
          <w:bCs/>
        </w:rPr>
        <w:t xml:space="preserve">Revenue Metrics</w:t>
      </w:r>
      <w:r>
        <w:t xml:space="preserve">: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Daily Revenue</w:t>
      </w:r>
      <w:r>
        <w:t xml:space="preserve">: Pendapatan haria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Monthly Trend</w:t>
      </w:r>
      <w:r>
        <w:t xml:space="preserve">: Trend bulanan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YoY Growth</w:t>
      </w:r>
      <w:r>
        <w:t xml:space="preserve">: Pertumbuhan year-over-year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Average Order Value</w:t>
      </w:r>
      <w:r>
        <w:t xml:space="preserve">: Rata-rata nilai order</w:t>
      </w:r>
    </w:p>
    <w:p>
      <w:pPr>
        <w:pStyle w:val="FirstParagraph"/>
      </w:pPr>
      <w:r>
        <w:rPr>
          <w:b/>
          <w:bCs/>
        </w:rPr>
        <w:t xml:space="preserve">Product Performance</w:t>
      </w:r>
      <w:r>
        <w:t xml:space="preserve">: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op Selling</w:t>
      </w:r>
      <w:r>
        <w:t xml:space="preserve">: Produk terlari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Low Performers</w:t>
      </w:r>
      <w:r>
        <w:t xml:space="preserve">: Produk kurang laku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ategory Performance</w:t>
      </w:r>
      <w:r>
        <w:t xml:space="preserve">: Performa per kategori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Margin Analysis</w:t>
      </w:r>
      <w:r>
        <w:t xml:space="preserve">: Analisis margin profit</w:t>
      </w:r>
    </w:p>
    <w:bookmarkEnd w:id="80"/>
    <w:bookmarkStart w:id="81" w:name="customer-analytics"/>
    <w:p>
      <w:pPr>
        <w:pStyle w:val="Heading3"/>
      </w:pPr>
      <w:r>
        <w:t xml:space="preserve">Customer Analytics</w:t>
      </w:r>
    </w:p>
    <w:p>
      <w:pPr>
        <w:pStyle w:val="FirstParagraph"/>
      </w:pPr>
      <w:r>
        <w:rPr>
          <w:b/>
          <w:bCs/>
        </w:rPr>
        <w:t xml:space="preserve">Customer Metrics</w:t>
      </w:r>
      <w:r>
        <w:t xml:space="preserve">: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New Customers</w:t>
      </w:r>
      <w:r>
        <w:t xml:space="preserve">: Customer baru per periode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Returning Customers</w:t>
      </w:r>
      <w:r>
        <w:t xml:space="preserve">: Customer repeat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ustomer Lifetime Value</w:t>
      </w:r>
      <w:r>
        <w:t xml:space="preserve">: Nilai lifetime customer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hurn Rate</w:t>
      </w:r>
      <w:r>
        <w:t xml:space="preserve">: Rate customer yang berhenti</w:t>
      </w:r>
    </w:p>
    <w:p>
      <w:pPr>
        <w:pStyle w:val="FirstParagraph"/>
      </w:pPr>
      <w:r>
        <w:rPr>
          <w:b/>
          <w:bCs/>
        </w:rPr>
        <w:t xml:space="preserve">Behavior Analysis</w:t>
      </w:r>
      <w:r>
        <w:t xml:space="preserve">: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Popular Products</w:t>
      </w:r>
      <w:r>
        <w:t xml:space="preserve">: Produk paling dilihat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Conversion Rate</w:t>
      </w:r>
      <w:r>
        <w:t xml:space="preserve">: Rate conversion visitor ke buyer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Cart Abandonment</w:t>
      </w:r>
      <w:r>
        <w:t xml:space="preserve">: Rate keranjang ditinggalkan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Channel Performance</w:t>
      </w:r>
      <w:r>
        <w:t xml:space="preserve">: Performa traffic source</w:t>
      </w:r>
    </w:p>
    <w:bookmarkEnd w:id="81"/>
    <w:bookmarkStart w:id="82" w:name="export-reports"/>
    <w:p>
      <w:pPr>
        <w:pStyle w:val="Heading3"/>
      </w:pPr>
      <w:r>
        <w:t xml:space="preserve">Export Report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Select Report Type</w:t>
      </w:r>
      <w:r>
        <w:t xml:space="preserve">: Pilih jenis laporan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Date Range</w:t>
      </w:r>
      <w:r>
        <w:t xml:space="preserve">: Tentukan periode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Filters</w:t>
      </w:r>
      <w:r>
        <w:t xml:space="preserve">: Apply filter jika perlu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Format</w:t>
      </w:r>
      <w:r>
        <w:t xml:space="preserve">: Excel, PDF, atau CSV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Download</w:t>
      </w:r>
      <w:r>
        <w:t xml:space="preserve">: Export dan download laporan</w:t>
      </w:r>
    </w:p>
    <w:bookmarkEnd w:id="82"/>
    <w:bookmarkEnd w:id="83"/>
    <w:bookmarkStart w:id="88" w:name="pengaturan-toko"/>
    <w:p>
      <w:pPr>
        <w:pStyle w:val="Heading2"/>
      </w:pPr>
      <w:r>
        <w:t xml:space="preserve">Pengaturan Toko</w:t>
      </w:r>
    </w:p>
    <w:bookmarkStart w:id="84" w:name="store-profile"/>
    <w:p>
      <w:pPr>
        <w:pStyle w:val="Heading3"/>
      </w:pPr>
      <w:r>
        <w:t xml:space="preserve">Store Profile</w:t>
      </w:r>
    </w:p>
    <w:p>
      <w:pPr>
        <w:pStyle w:val="FirstParagraph"/>
      </w:pPr>
      <w:r>
        <w:t xml:space="preserve">Dashboard &gt; Settings &gt; Store Profile: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Store Name</w:t>
      </w:r>
      <w:r>
        <w:t xml:space="preserve">: Nama toko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Tagline</w:t>
      </w:r>
      <w:r>
        <w:t xml:space="preserve">: Slogan toko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Description</w:t>
      </w:r>
      <w:r>
        <w:t xml:space="preserve">: Deskripsi singkat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Address</w:t>
      </w:r>
      <w:r>
        <w:t xml:space="preserve">: Alamat lengkap toko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Contact Information</w:t>
      </w:r>
      <w:r>
        <w:t xml:space="preserve">: Phone, email, website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Social Media</w:t>
      </w:r>
      <w:r>
        <w:t xml:space="preserve">: Link sosial media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Operating Hours</w:t>
      </w:r>
      <w:r>
        <w:t xml:space="preserve">: Jam operasional</w:t>
      </w:r>
    </w:p>
    <w:bookmarkEnd w:id="84"/>
    <w:bookmarkStart w:id="85" w:name="business-settings"/>
    <w:p>
      <w:pPr>
        <w:pStyle w:val="Heading3"/>
      </w:pPr>
      <w:r>
        <w:t xml:space="preserve">Business Settings</w:t>
      </w:r>
    </w:p>
    <w:p>
      <w:pPr>
        <w:pStyle w:val="FirstParagraph"/>
      </w:pPr>
      <w:r>
        <w:rPr>
          <w:b/>
          <w:bCs/>
        </w:rPr>
        <w:t xml:space="preserve">General</w:t>
      </w:r>
      <w:r>
        <w:t xml:space="preserve">: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Currency</w:t>
      </w:r>
      <w:r>
        <w:t xml:space="preserve">: Rupiah (IDR)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Timezone</w:t>
      </w:r>
      <w:r>
        <w:t xml:space="preserve">: Asia/Jakarta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Language</w:t>
      </w:r>
      <w:r>
        <w:t xml:space="preserve">: Bahasa Indonesia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Tax Settings</w:t>
      </w:r>
      <w:r>
        <w:t xml:space="preserve">: PPN dan pajak lainnya</w:t>
      </w:r>
    </w:p>
    <w:p>
      <w:pPr>
        <w:pStyle w:val="FirstParagraph"/>
      </w:pPr>
      <w:r>
        <w:rPr>
          <w:b/>
          <w:bCs/>
        </w:rPr>
        <w:t xml:space="preserve">Operational</w:t>
      </w:r>
      <w:r>
        <w:t xml:space="preserve">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Order Processing Time</w:t>
      </w:r>
      <w:r>
        <w:t xml:space="preserve">: SLA proses order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Shipping Cut-off</w:t>
      </w:r>
      <w:r>
        <w:t xml:space="preserve">: Batas waktu same day shipping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Customer Service Hours</w:t>
      </w:r>
      <w:r>
        <w:t xml:space="preserve">: Jam layanan chat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Return Policy</w:t>
      </w:r>
      <w:r>
        <w:t xml:space="preserve">: Kebijakan retur dan refund</w:t>
      </w:r>
    </w:p>
    <w:bookmarkEnd w:id="85"/>
    <w:bookmarkStart w:id="86" w:name="email-templates"/>
    <w:p>
      <w:pPr>
        <w:pStyle w:val="Heading3"/>
      </w:pPr>
      <w:r>
        <w:t xml:space="preserve">Email Templates</w:t>
      </w:r>
    </w:p>
    <w:p>
      <w:pPr>
        <w:pStyle w:val="FirstParagraph"/>
      </w:pPr>
      <w:r>
        <w:t xml:space="preserve">Customize email templates: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Order Confirmation</w:t>
      </w:r>
      <w:r>
        <w:t xml:space="preserve">: Konfirmasi pesanan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ayment Confirmation</w:t>
      </w:r>
      <w:r>
        <w:t xml:space="preserve">: Konfirmasi pembayaran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hipping Notification</w:t>
      </w:r>
      <w:r>
        <w:t xml:space="preserve">: Notifikasi pengiriman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Delivery Confirmation</w:t>
      </w:r>
      <w:r>
        <w:t xml:space="preserve">: Konfirmasi sampai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elcome Email</w:t>
      </w:r>
      <w:r>
        <w:t xml:space="preserve">: Email welcome user baru</w:t>
      </w:r>
    </w:p>
    <w:bookmarkEnd w:id="86"/>
    <w:bookmarkStart w:id="87" w:name="maintenance-mode"/>
    <w:p>
      <w:pPr>
        <w:pStyle w:val="Heading3"/>
      </w:pPr>
      <w:r>
        <w:t xml:space="preserve">Maintenance Mode</w:t>
      </w:r>
    </w:p>
    <w:p>
      <w:pPr>
        <w:pStyle w:val="FirstParagraph"/>
      </w:pPr>
      <w:r>
        <w:t xml:space="preserve">Fitur maintenance untuk: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System Updates</w:t>
      </w:r>
      <w:r>
        <w:t xml:space="preserve">: Update system tanpa gangguan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Scheduled Maintenance</w:t>
      </w:r>
      <w:r>
        <w:t xml:space="preserve">: Maintenance terjadwal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Emergency Maintenance</w:t>
      </w:r>
      <w:r>
        <w:t xml:space="preserve">: Maintenance darurat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Custom Message</w:t>
      </w:r>
      <w:r>
        <w:t xml:space="preserve">: Pesan custom saat maintenance</w:t>
      </w:r>
    </w:p>
    <w:bookmarkEnd w:id="87"/>
    <w:bookmarkEnd w:id="88"/>
    <w:bookmarkStart w:id="93" w:name="keamanan-dan-backup"/>
    <w:p>
      <w:pPr>
        <w:pStyle w:val="Heading2"/>
      </w:pPr>
      <w:r>
        <w:t xml:space="preserve">Keamanan dan Backup</w:t>
      </w:r>
    </w:p>
    <w:bookmarkStart w:id="89" w:name="security-best-practices"/>
    <w:p>
      <w:pPr>
        <w:pStyle w:val="Heading3"/>
      </w:pPr>
      <w:r>
        <w:t xml:space="preserve">Security Best Practices</w:t>
      </w:r>
    </w:p>
    <w:p>
      <w:pPr>
        <w:pStyle w:val="FirstParagraph"/>
      </w:pPr>
      <w:r>
        <w:rPr>
          <w:b/>
          <w:bCs/>
        </w:rPr>
        <w:t xml:space="preserve">Password Policy</w:t>
      </w:r>
      <w:r>
        <w:t xml:space="preserve">:</w:t>
      </w:r>
    </w:p>
    <w:p>
      <w:pPr>
        <w:pStyle w:val="Compact"/>
        <w:numPr>
          <w:ilvl w:val="0"/>
          <w:numId w:val="1081"/>
        </w:numPr>
      </w:pPr>
      <w:r>
        <w:t xml:space="preserve">Minimum 8 karakter</w:t>
      </w:r>
    </w:p>
    <w:p>
      <w:pPr>
        <w:pStyle w:val="Compact"/>
        <w:numPr>
          <w:ilvl w:val="0"/>
          <w:numId w:val="1081"/>
        </w:numPr>
      </w:pPr>
      <w:r>
        <w:t xml:space="preserve">Kombinasi huruf, angka, symbol</w:t>
      </w:r>
    </w:p>
    <w:p>
      <w:pPr>
        <w:pStyle w:val="Compact"/>
        <w:numPr>
          <w:ilvl w:val="0"/>
          <w:numId w:val="1081"/>
        </w:numPr>
      </w:pPr>
      <w:r>
        <w:t xml:space="preserve">Ganti password berkala</w:t>
      </w:r>
    </w:p>
    <w:p>
      <w:pPr>
        <w:pStyle w:val="Compact"/>
        <w:numPr>
          <w:ilvl w:val="0"/>
          <w:numId w:val="1081"/>
        </w:numPr>
      </w:pPr>
      <w:r>
        <w:t xml:space="preserve">Tidak menggunakan password yang sama</w:t>
      </w:r>
    </w:p>
    <w:p>
      <w:pPr>
        <w:pStyle w:val="FirstParagraph"/>
      </w:pPr>
      <w:r>
        <w:rPr>
          <w:b/>
          <w:bCs/>
        </w:rPr>
        <w:t xml:space="preserve">Access Control</w:t>
      </w:r>
      <w:r>
        <w:t xml:space="preserve">: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2FA</w:t>
      </w:r>
      <w:r>
        <w:t xml:space="preserve">: Two-factor authentication untuk admin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IP Whitelist</w:t>
      </w:r>
      <w:r>
        <w:t xml:space="preserve">: Batasi akses dari IP tertentu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Session Timeout</w:t>
      </w:r>
      <w:r>
        <w:t xml:space="preserve">: Auto logout setelah idle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Role-based Access</w:t>
      </w:r>
      <w:r>
        <w:t xml:space="preserve">: Akses sesuai role</w:t>
      </w:r>
    </w:p>
    <w:bookmarkEnd w:id="89"/>
    <w:bookmarkStart w:id="90" w:name="monitoring--logging"/>
    <w:p>
      <w:pPr>
        <w:pStyle w:val="Heading3"/>
      </w:pPr>
      <w:r>
        <w:t xml:space="preserve">Monitoring &amp; Logging</w:t>
      </w:r>
    </w:p>
    <w:p>
      <w:pPr>
        <w:pStyle w:val="FirstParagraph"/>
      </w:pPr>
      <w:r>
        <w:rPr>
          <w:b/>
          <w:bCs/>
        </w:rPr>
        <w:t xml:space="preserve">Activity Logs</w:t>
      </w:r>
      <w:r>
        <w:t xml:space="preserve">: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User Activity</w:t>
      </w:r>
      <w:r>
        <w:t xml:space="preserve">: Log aktivitas user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Admin Actions</w:t>
      </w:r>
      <w:r>
        <w:t xml:space="preserve">: Log aksi admin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System Events</w:t>
      </w:r>
      <w:r>
        <w:t xml:space="preserve">: Log event system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Error Logs</w:t>
      </w:r>
      <w:r>
        <w:t xml:space="preserve">: Log error dan exception</w:t>
      </w:r>
    </w:p>
    <w:p>
      <w:pPr>
        <w:pStyle w:val="FirstParagraph"/>
      </w:pPr>
      <w:r>
        <w:rPr>
          <w:b/>
          <w:bCs/>
        </w:rPr>
        <w:t xml:space="preserve">Security Monitoring</w:t>
      </w:r>
      <w:r>
        <w:t xml:space="preserve">: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Failed Login Attempts</w:t>
      </w:r>
      <w:r>
        <w:t xml:space="preserve">: Monitor login gagal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Suspicious Activity</w:t>
      </w:r>
      <w:r>
        <w:t xml:space="preserve">: Aktivitas mencurigakan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Data Changes</w:t>
      </w:r>
      <w:r>
        <w:t xml:space="preserve">: Track perubahan data penting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Access Violations</w:t>
      </w:r>
      <w:r>
        <w:t xml:space="preserve">: Akses tidak authorized</w:t>
      </w:r>
    </w:p>
    <w:bookmarkEnd w:id="90"/>
    <w:bookmarkStart w:id="91" w:name="backup-strategy"/>
    <w:p>
      <w:pPr>
        <w:pStyle w:val="Heading3"/>
      </w:pPr>
      <w:r>
        <w:t xml:space="preserve">Backup Strategy</w:t>
      </w:r>
    </w:p>
    <w:p>
      <w:pPr>
        <w:pStyle w:val="FirstParagraph"/>
      </w:pPr>
      <w:r>
        <w:rPr>
          <w:b/>
          <w:bCs/>
        </w:rPr>
        <w:t xml:space="preserve">Automated Backup</w:t>
      </w:r>
      <w:r>
        <w:t xml:space="preserve">: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Database Backup</w:t>
      </w:r>
      <w:r>
        <w:t xml:space="preserve">: Daily backup database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File Backup</w:t>
      </w:r>
      <w:r>
        <w:t xml:space="preserve">: Weekly backup file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Config Backup</w:t>
      </w:r>
      <w:r>
        <w:t xml:space="preserve">: Backup konfigurasi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Retention</w:t>
      </w:r>
      <w:r>
        <w:t xml:space="preserve">: Simpan backup 30 hari</w:t>
      </w:r>
    </w:p>
    <w:p>
      <w:pPr>
        <w:pStyle w:val="FirstParagraph"/>
      </w:pPr>
      <w:r>
        <w:rPr>
          <w:b/>
          <w:bCs/>
        </w:rPr>
        <w:t xml:space="preserve">Manual Backup</w:t>
      </w:r>
      <w:r>
        <w:t xml:space="preserve">: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Access Backup Tool</w:t>
      </w:r>
      <w:r>
        <w:t xml:space="preserve">: Dashboard &gt; Settings &gt; Backup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Select Type</w:t>
      </w:r>
      <w:r>
        <w:t xml:space="preserve">: Database, Files, atau Full backup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Create Backup</w:t>
      </w:r>
      <w:r>
        <w:t xml:space="preserve">: Generate backup manual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Download</w:t>
      </w:r>
      <w:r>
        <w:t xml:space="preserve">: Download backup file</w:t>
      </w:r>
    </w:p>
    <w:bookmarkEnd w:id="91"/>
    <w:bookmarkStart w:id="92" w:name="disaster-recovery"/>
    <w:p>
      <w:pPr>
        <w:pStyle w:val="Heading3"/>
      </w:pPr>
      <w:r>
        <w:t xml:space="preserve">Disaster Recovery</w:t>
      </w:r>
    </w:p>
    <w:p>
      <w:pPr>
        <w:pStyle w:val="FirstParagraph"/>
      </w:pPr>
      <w:r>
        <w:rPr>
          <w:b/>
          <w:bCs/>
        </w:rPr>
        <w:t xml:space="preserve">Recovery Plan</w:t>
      </w:r>
      <w:r>
        <w:t xml:space="preserve">: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Assess Damage</w:t>
      </w:r>
      <w:r>
        <w:t xml:space="preserve">: Evaluasi kerusakan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Restore Backup</w:t>
      </w:r>
      <w:r>
        <w:t xml:space="preserve">: Restore dari backup terakhir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Validate Data</w:t>
      </w:r>
      <w:r>
        <w:t xml:space="preserve">: Cek integritas data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Test System</w:t>
      </w:r>
      <w:r>
        <w:t xml:space="preserve">: Test semua fungsi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Go Live</w:t>
      </w:r>
      <w:r>
        <w:t xml:space="preserve">: Buka kembali untuk public</w:t>
      </w:r>
    </w:p>
    <w:p>
      <w:pPr>
        <w:pStyle w:val="FirstParagraph"/>
      </w:pPr>
      <w:r>
        <w:rPr>
          <w:b/>
          <w:bCs/>
        </w:rPr>
        <w:t xml:space="preserve">Emergency Contacts</w:t>
      </w:r>
      <w:r>
        <w:t xml:space="preserve">: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Developer</w:t>
      </w:r>
      <w:r>
        <w:t xml:space="preserve">: [kontak developer]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Hosting Provider</w:t>
      </w:r>
      <w:r>
        <w:t xml:space="preserve">: [kontak hosting]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Payment Gateway</w:t>
      </w:r>
      <w:r>
        <w:t xml:space="preserve">: [kontak payment provider]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Domain Registrar</w:t>
      </w:r>
      <w:r>
        <w:t xml:space="preserve">: [kontak domain]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7" w:name="shortcuts-dan-tips"/>
    <w:p>
      <w:pPr>
        <w:pStyle w:val="Heading2"/>
      </w:pPr>
      <w:r>
        <w:t xml:space="preserve">Shortcuts dan Tips</w:t>
      </w:r>
    </w:p>
    <w:bookmarkStart w:id="94" w:name="keyboard-shortcuts"/>
    <w:p>
      <w:pPr>
        <w:pStyle w:val="Heading3"/>
      </w:pPr>
      <w:r>
        <w:t xml:space="preserve">Keyboard Shortcut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Ctrl + /</w:t>
      </w:r>
      <w:r>
        <w:t xml:space="preserve"> </w:t>
      </w:r>
      <w:r>
        <w:t xml:space="preserve">: Buka search global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Ctrl + N</w:t>
      </w:r>
      <w:r>
        <w:t xml:space="preserve">: Tambah produk baru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Ctrl + S</w:t>
      </w:r>
      <w:r>
        <w:t xml:space="preserve">: Simpan form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Esc</w:t>
      </w:r>
      <w:r>
        <w:t xml:space="preserve">: Tutup modal/popup</w:t>
      </w:r>
    </w:p>
    <w:bookmarkEnd w:id="94"/>
    <w:bookmarkStart w:id="95" w:name="quick-actions-1"/>
    <w:p>
      <w:pPr>
        <w:pStyle w:val="Heading3"/>
      </w:pPr>
      <w:r>
        <w:t xml:space="preserve">Quick Action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Hover pada produk</w:t>
      </w:r>
      <w:r>
        <w:t xml:space="preserve">: Quick action edit/delete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Double click pada order</w:t>
      </w:r>
      <w:r>
        <w:t xml:space="preserve">: Buka detail order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Right click pada chat</w:t>
      </w:r>
      <w:r>
        <w:t xml:space="preserve">: Quick reply options</w:t>
      </w:r>
    </w:p>
    <w:bookmarkEnd w:id="95"/>
    <w:bookmarkStart w:id="96" w:name="performance-tips"/>
    <w:p>
      <w:pPr>
        <w:pStyle w:val="Heading3"/>
      </w:pPr>
      <w:r>
        <w:t xml:space="preserve">Performance Tip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Image Optimization</w:t>
      </w:r>
      <w:r>
        <w:t xml:space="preserve">: Kompres gambar sebelum upload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Bulk Operations</w:t>
      </w:r>
      <w:r>
        <w:t xml:space="preserve">: Gunakan bulk action untuk efisiensi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Regular Cleanup</w:t>
      </w:r>
      <w:r>
        <w:t xml:space="preserve">: Hapus data yang tidak perlu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Monitor Resources</w:t>
      </w:r>
      <w:r>
        <w:t xml:space="preserve">: Check server resource us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anduan ini akan terus diperbarui sesuai dengan penambahan fitur dan perubahan system. Untuk pertanyaan teknis lebih lanjut, hubungi tim developer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admin@hurtroc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admin@hurtroc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8:32:05Z</dcterms:created>
  <dcterms:modified xsi:type="dcterms:W3CDTF">2025-09-26T18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